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D34F2F" w14:textId="77777777" w:rsidR="001E6BCD" w:rsidRDefault="001E6BCD"/>
    <w:tbl>
      <w:tblPr>
        <w:tblStyle w:val="TableGrid"/>
        <w:tblpPr w:leftFromText="141" w:rightFromText="141" w:vertAnchor="text" w:tblpXSpec="center" w:tblpY="1"/>
        <w:tblOverlap w:val="never"/>
        <w:tblW w:w="14209" w:type="dxa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2044"/>
        <w:gridCol w:w="2775"/>
        <w:gridCol w:w="1559"/>
        <w:gridCol w:w="1276"/>
        <w:gridCol w:w="1276"/>
        <w:gridCol w:w="1155"/>
        <w:gridCol w:w="1011"/>
        <w:gridCol w:w="2125"/>
      </w:tblGrid>
      <w:tr w:rsidR="00EB1773" w:rsidRPr="00A86E1B" w14:paraId="30D585E5" w14:textId="77777777" w:rsidTr="00CC7131">
        <w:trPr>
          <w:trHeight w:val="20"/>
          <w:jc w:val="center"/>
        </w:trPr>
        <w:tc>
          <w:tcPr>
            <w:tcW w:w="988" w:type="dxa"/>
          </w:tcPr>
          <w:p w14:paraId="4E610F5C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ıra No</w:t>
            </w:r>
          </w:p>
        </w:tc>
        <w:tc>
          <w:tcPr>
            <w:tcW w:w="2044" w:type="dxa"/>
            <w:tcBorders>
              <w:bottom w:val="single" w:sz="4" w:space="0" w:color="auto"/>
            </w:tcBorders>
          </w:tcPr>
          <w:p w14:paraId="7C97197B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Öğrenci Numarası</w:t>
            </w:r>
          </w:p>
        </w:tc>
        <w:tc>
          <w:tcPr>
            <w:tcW w:w="2775" w:type="dxa"/>
            <w:tcBorders>
              <w:bottom w:val="single" w:sz="4" w:space="0" w:color="auto"/>
            </w:tcBorders>
          </w:tcPr>
          <w:p w14:paraId="4BB97473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Öğrenci Ad-Soyad</w:t>
            </w:r>
          </w:p>
        </w:tc>
        <w:tc>
          <w:tcPr>
            <w:tcW w:w="1559" w:type="dxa"/>
          </w:tcPr>
          <w:p w14:paraId="24B547DB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 Türü</w:t>
            </w:r>
          </w:p>
        </w:tc>
        <w:tc>
          <w:tcPr>
            <w:tcW w:w="1276" w:type="dxa"/>
          </w:tcPr>
          <w:p w14:paraId="59925B7F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a Başladığı Tarih</w:t>
            </w:r>
          </w:p>
        </w:tc>
        <w:tc>
          <w:tcPr>
            <w:tcW w:w="1276" w:type="dxa"/>
          </w:tcPr>
          <w:p w14:paraId="5ECD0727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ı Bitirdiği Tarih</w:t>
            </w:r>
          </w:p>
        </w:tc>
        <w:tc>
          <w:tcPr>
            <w:tcW w:w="1155" w:type="dxa"/>
          </w:tcPr>
          <w:p w14:paraId="7A985235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Toplam Yapılan Gün</w:t>
            </w:r>
          </w:p>
        </w:tc>
        <w:tc>
          <w:tcPr>
            <w:tcW w:w="1011" w:type="dxa"/>
          </w:tcPr>
          <w:p w14:paraId="4096C2CD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Kabul Edilen Gün Sayısı</w:t>
            </w:r>
          </w:p>
        </w:tc>
        <w:tc>
          <w:tcPr>
            <w:tcW w:w="2125" w:type="dxa"/>
          </w:tcPr>
          <w:p w14:paraId="72BBFC93" w14:textId="77777777" w:rsidR="00EB1773" w:rsidRPr="00A86E1B" w:rsidRDefault="00EB1773" w:rsidP="007E54BB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Değerlendirme</w:t>
            </w:r>
          </w:p>
        </w:tc>
      </w:tr>
      <w:tr w:rsidR="00CC7131" w:rsidRPr="00A86E1B" w14:paraId="114D2DA9" w14:textId="77777777" w:rsidTr="00CC7131">
        <w:trPr>
          <w:trHeight w:val="20"/>
          <w:jc w:val="center"/>
        </w:trPr>
        <w:tc>
          <w:tcPr>
            <w:tcW w:w="988" w:type="dxa"/>
          </w:tcPr>
          <w:p w14:paraId="0A7E6AA7" w14:textId="18EC35C0" w:rsidR="00CC7131" w:rsidRPr="0032276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E2E95" w14:textId="1180FA79" w:rsidR="00CC7131" w:rsidRDefault="00CC7131" w:rsidP="00CC7131">
            <w:r>
              <w:rPr>
                <w:rFonts w:ascii="Calibri" w:hAnsi="Calibri" w:cs="Calibri"/>
                <w:color w:val="000000"/>
              </w:rPr>
              <w:t>14*****29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DDE086" w14:textId="142EBD77" w:rsidR="00CC7131" w:rsidRDefault="00CC7131" w:rsidP="00CC7131">
            <w:r>
              <w:rPr>
                <w:rFonts w:ascii="Calibri" w:hAnsi="Calibri" w:cs="Calibri"/>
                <w:color w:val="000000"/>
              </w:rPr>
              <w:t>Eb** Em** KA**</w:t>
            </w:r>
          </w:p>
        </w:tc>
        <w:tc>
          <w:tcPr>
            <w:tcW w:w="1559" w:type="dxa"/>
            <w:vAlign w:val="center"/>
          </w:tcPr>
          <w:p w14:paraId="78FB38B6" w14:textId="454B2F67" w:rsidR="00CC7131" w:rsidRDefault="00CC7131" w:rsidP="00CC7131">
            <w:r w:rsidRPr="00066D86">
              <w:t>Organizasyon</w:t>
            </w:r>
          </w:p>
        </w:tc>
        <w:tc>
          <w:tcPr>
            <w:tcW w:w="1276" w:type="dxa"/>
            <w:vAlign w:val="center"/>
          </w:tcPr>
          <w:p w14:paraId="58BB9B9F" w14:textId="20C8D10A" w:rsidR="00CC7131" w:rsidRPr="00DA77EA" w:rsidRDefault="00CC7131" w:rsidP="00CC7131">
            <w:r w:rsidRPr="00DA77EA">
              <w:t>07.02.2022</w:t>
            </w:r>
          </w:p>
        </w:tc>
        <w:tc>
          <w:tcPr>
            <w:tcW w:w="1276" w:type="dxa"/>
            <w:vAlign w:val="center"/>
          </w:tcPr>
          <w:p w14:paraId="304E0631" w14:textId="560A57CC" w:rsidR="00CC7131" w:rsidRPr="00DA77EA" w:rsidRDefault="00CC7131" w:rsidP="00CC7131">
            <w:r w:rsidRPr="00DA77EA">
              <w:t>04.03.2022</w:t>
            </w:r>
          </w:p>
        </w:tc>
        <w:tc>
          <w:tcPr>
            <w:tcW w:w="1155" w:type="dxa"/>
            <w:vAlign w:val="center"/>
          </w:tcPr>
          <w:p w14:paraId="3C506110" w14:textId="1C78289E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72A885CA" w14:textId="5F82167D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46219490" w14:textId="2504FFBF" w:rsidR="00CC7131" w:rsidRPr="00D34911" w:rsidRDefault="00CC7131" w:rsidP="00CC7131">
            <w:pPr>
              <w:jc w:val="center"/>
              <w:rPr>
                <w:color w:val="ED7D31" w:themeColor="accent2"/>
                <w:vertAlign w:val="superscript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1A8FAA1F" w14:textId="77777777" w:rsidTr="00CC7131">
        <w:trPr>
          <w:trHeight w:val="20"/>
          <w:jc w:val="center"/>
        </w:trPr>
        <w:tc>
          <w:tcPr>
            <w:tcW w:w="988" w:type="dxa"/>
          </w:tcPr>
          <w:p w14:paraId="0C1DD2C7" w14:textId="38D6CF6E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BCAAC" w14:textId="1C15A902" w:rsidR="00CC7131" w:rsidRPr="004A14A0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5*****76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0B1307" w14:textId="5DAFFBA3" w:rsidR="00CC7131" w:rsidRPr="004A14A0" w:rsidRDefault="00CC7131" w:rsidP="00CC7131">
            <w:r>
              <w:rPr>
                <w:rFonts w:ascii="Calibri" w:hAnsi="Calibri" w:cs="Calibri"/>
                <w:color w:val="000000"/>
              </w:rPr>
              <w:t>Mu**  TO**</w:t>
            </w:r>
          </w:p>
        </w:tc>
        <w:tc>
          <w:tcPr>
            <w:tcW w:w="1559" w:type="dxa"/>
            <w:vAlign w:val="center"/>
          </w:tcPr>
          <w:p w14:paraId="09E5FF23" w14:textId="5618B48A" w:rsidR="00CC7131" w:rsidRPr="00D84583" w:rsidRDefault="00CC7131" w:rsidP="00CC7131">
            <w:r w:rsidRPr="00066D86">
              <w:t>İmalat</w:t>
            </w:r>
          </w:p>
        </w:tc>
        <w:tc>
          <w:tcPr>
            <w:tcW w:w="1276" w:type="dxa"/>
            <w:vAlign w:val="center"/>
          </w:tcPr>
          <w:p w14:paraId="5779A47A" w14:textId="7F2A843E" w:rsidR="00CC7131" w:rsidRPr="004A14A0" w:rsidRDefault="00CC7131" w:rsidP="00CC7131">
            <w:r w:rsidRPr="00066D86">
              <w:t>17.01.2022</w:t>
            </w:r>
          </w:p>
        </w:tc>
        <w:tc>
          <w:tcPr>
            <w:tcW w:w="1276" w:type="dxa"/>
            <w:vAlign w:val="center"/>
          </w:tcPr>
          <w:p w14:paraId="70A7B016" w14:textId="55A49D08" w:rsidR="00CC7131" w:rsidRPr="004A14A0" w:rsidRDefault="00CC7131" w:rsidP="00CC7131">
            <w:r w:rsidRPr="00066D86">
              <w:t>18.02.2022</w:t>
            </w:r>
          </w:p>
        </w:tc>
        <w:tc>
          <w:tcPr>
            <w:tcW w:w="1155" w:type="dxa"/>
            <w:vAlign w:val="center"/>
          </w:tcPr>
          <w:p w14:paraId="6C1B3F0A" w14:textId="7283E065" w:rsidR="00CC7131" w:rsidRDefault="00CC7131" w:rsidP="00CC7131">
            <w:r>
              <w:t>25</w:t>
            </w:r>
          </w:p>
        </w:tc>
        <w:tc>
          <w:tcPr>
            <w:tcW w:w="1011" w:type="dxa"/>
          </w:tcPr>
          <w:p w14:paraId="6C4E56FE" w14:textId="08F58D79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146C51ED" w14:textId="1A3B25B6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22F5E961" w14:textId="77777777" w:rsidTr="00CC7131">
        <w:trPr>
          <w:trHeight w:val="20"/>
          <w:jc w:val="center"/>
        </w:trPr>
        <w:tc>
          <w:tcPr>
            <w:tcW w:w="988" w:type="dxa"/>
          </w:tcPr>
          <w:p w14:paraId="58C2DF84" w14:textId="4489CCD9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05BD85" w14:textId="06017C49" w:rsidR="00CC7131" w:rsidRPr="004A14A0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63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24466BE" w14:textId="4125E2AE" w:rsidR="00CC7131" w:rsidRPr="004A14A0" w:rsidRDefault="00CC7131" w:rsidP="00CC7131">
            <w:r>
              <w:rPr>
                <w:rFonts w:ascii="Calibri" w:hAnsi="Calibri" w:cs="Calibri"/>
                <w:color w:val="000000"/>
              </w:rPr>
              <w:t>Ay**  HA**</w:t>
            </w:r>
          </w:p>
        </w:tc>
        <w:tc>
          <w:tcPr>
            <w:tcW w:w="1559" w:type="dxa"/>
            <w:vAlign w:val="center"/>
          </w:tcPr>
          <w:p w14:paraId="55264F2E" w14:textId="6ADF6CDB" w:rsidR="00CC7131" w:rsidRPr="00C5665B" w:rsidRDefault="00CC7131" w:rsidP="00CC7131">
            <w:r w:rsidRPr="00066D86">
              <w:t>İmalat</w:t>
            </w:r>
          </w:p>
        </w:tc>
        <w:tc>
          <w:tcPr>
            <w:tcW w:w="1276" w:type="dxa"/>
            <w:vAlign w:val="center"/>
          </w:tcPr>
          <w:p w14:paraId="39B86E7B" w14:textId="3023D664" w:rsidR="00CC7131" w:rsidRPr="001A784A" w:rsidRDefault="00CC7131" w:rsidP="00CC7131">
            <w:r w:rsidRPr="001A784A">
              <w:t>10.02.2022</w:t>
            </w:r>
          </w:p>
        </w:tc>
        <w:tc>
          <w:tcPr>
            <w:tcW w:w="1276" w:type="dxa"/>
            <w:vAlign w:val="center"/>
          </w:tcPr>
          <w:p w14:paraId="73732532" w14:textId="22D1A3FB" w:rsidR="00CC7131" w:rsidRPr="001A784A" w:rsidRDefault="00CC7131" w:rsidP="00CC7131">
            <w:r w:rsidRPr="001A784A">
              <w:t>18.03.2022</w:t>
            </w:r>
          </w:p>
        </w:tc>
        <w:tc>
          <w:tcPr>
            <w:tcW w:w="1155" w:type="dxa"/>
            <w:vAlign w:val="center"/>
          </w:tcPr>
          <w:p w14:paraId="2366D811" w14:textId="2DFDD2E8" w:rsidR="00CC7131" w:rsidRDefault="00CC7131" w:rsidP="00CC7131">
            <w:r>
              <w:t>25</w:t>
            </w:r>
          </w:p>
        </w:tc>
        <w:tc>
          <w:tcPr>
            <w:tcW w:w="1011" w:type="dxa"/>
          </w:tcPr>
          <w:p w14:paraId="3B7BC30B" w14:textId="3373223D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15F63FAF" w14:textId="77D679D6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5744750A" w14:textId="77777777" w:rsidTr="00CC7131">
        <w:trPr>
          <w:trHeight w:val="20"/>
          <w:jc w:val="center"/>
        </w:trPr>
        <w:tc>
          <w:tcPr>
            <w:tcW w:w="988" w:type="dxa"/>
          </w:tcPr>
          <w:p w14:paraId="51B51E45" w14:textId="17175D2E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570C44" w14:textId="0209A5BC" w:rsidR="00CC7131" w:rsidRPr="006177FB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02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7E6652" w14:textId="7BA03366" w:rsidR="00CC7131" w:rsidRPr="006177FB" w:rsidRDefault="00CC7131" w:rsidP="00CC7131">
            <w:r>
              <w:rPr>
                <w:rFonts w:ascii="Calibri" w:hAnsi="Calibri" w:cs="Calibri"/>
                <w:color w:val="000000"/>
              </w:rPr>
              <w:t>Bi**GÜ**</w:t>
            </w:r>
          </w:p>
        </w:tc>
        <w:tc>
          <w:tcPr>
            <w:tcW w:w="1559" w:type="dxa"/>
            <w:vAlign w:val="center"/>
          </w:tcPr>
          <w:p w14:paraId="6628148E" w14:textId="3AC0156D" w:rsidR="00CC7131" w:rsidRPr="00C5665B" w:rsidRDefault="00CC7131" w:rsidP="00CC7131">
            <w:r w:rsidRPr="00066D86">
              <w:t>İmalat</w:t>
            </w:r>
          </w:p>
        </w:tc>
        <w:tc>
          <w:tcPr>
            <w:tcW w:w="1276" w:type="dxa"/>
            <w:vAlign w:val="center"/>
          </w:tcPr>
          <w:p w14:paraId="2AA97157" w14:textId="5F92C5F2" w:rsidR="00CC7131" w:rsidRPr="001A784A" w:rsidRDefault="00CC7131" w:rsidP="00CC7131">
            <w:r w:rsidRPr="001A784A">
              <w:t>28.03.2022</w:t>
            </w:r>
          </w:p>
        </w:tc>
        <w:tc>
          <w:tcPr>
            <w:tcW w:w="1276" w:type="dxa"/>
            <w:vAlign w:val="center"/>
          </w:tcPr>
          <w:p w14:paraId="416DE3B5" w14:textId="5DA5D5D4" w:rsidR="00CC7131" w:rsidRPr="001A784A" w:rsidRDefault="00CC7131" w:rsidP="00CC7131">
            <w:r w:rsidRPr="001A784A">
              <w:t>29.04.2022</w:t>
            </w:r>
          </w:p>
        </w:tc>
        <w:tc>
          <w:tcPr>
            <w:tcW w:w="1155" w:type="dxa"/>
            <w:vAlign w:val="center"/>
          </w:tcPr>
          <w:p w14:paraId="2FC56D13" w14:textId="7AF5DE99" w:rsidR="00CC7131" w:rsidRDefault="00CC7131" w:rsidP="00CC7131">
            <w:r>
              <w:t>25</w:t>
            </w:r>
          </w:p>
        </w:tc>
        <w:tc>
          <w:tcPr>
            <w:tcW w:w="1011" w:type="dxa"/>
          </w:tcPr>
          <w:p w14:paraId="43F62EF8" w14:textId="13A13021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5674BB5B" w14:textId="49E47DD1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0E36F5D9" w14:textId="77777777" w:rsidTr="00CC7131">
        <w:trPr>
          <w:trHeight w:val="20"/>
          <w:jc w:val="center"/>
        </w:trPr>
        <w:tc>
          <w:tcPr>
            <w:tcW w:w="988" w:type="dxa"/>
            <w:vAlign w:val="center"/>
          </w:tcPr>
          <w:p w14:paraId="784AD872" w14:textId="6D1A1D4A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5E891E" w14:textId="4727CD07" w:rsidR="00CC7131" w:rsidRPr="006177FB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06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BF3FE8" w14:textId="1EEAA423" w:rsidR="00CC7131" w:rsidRPr="003B4508" w:rsidRDefault="00CC7131" w:rsidP="00CC7131">
            <w:r>
              <w:rPr>
                <w:rFonts w:ascii="Calibri" w:hAnsi="Calibri" w:cs="Calibri"/>
                <w:color w:val="000000"/>
              </w:rPr>
              <w:t>Ci** A**</w:t>
            </w:r>
          </w:p>
        </w:tc>
        <w:tc>
          <w:tcPr>
            <w:tcW w:w="1559" w:type="dxa"/>
            <w:vAlign w:val="center"/>
          </w:tcPr>
          <w:p w14:paraId="0F03725D" w14:textId="516BCBE9" w:rsidR="00CC7131" w:rsidRPr="00C5665B" w:rsidRDefault="00CC7131" w:rsidP="00CC7131">
            <w:r w:rsidRPr="007E54BB">
              <w:t>Organizasyon</w:t>
            </w:r>
          </w:p>
        </w:tc>
        <w:tc>
          <w:tcPr>
            <w:tcW w:w="1276" w:type="dxa"/>
            <w:vAlign w:val="center"/>
          </w:tcPr>
          <w:p w14:paraId="12470D6A" w14:textId="34870AAF" w:rsidR="00CC7131" w:rsidRPr="006177FB" w:rsidRDefault="00CC7131" w:rsidP="00CC7131">
            <w:r w:rsidRPr="007E54BB">
              <w:t>19.01.2022</w:t>
            </w:r>
          </w:p>
        </w:tc>
        <w:tc>
          <w:tcPr>
            <w:tcW w:w="1276" w:type="dxa"/>
            <w:vAlign w:val="center"/>
          </w:tcPr>
          <w:p w14:paraId="4ADA54C1" w14:textId="02D9553E" w:rsidR="00CC7131" w:rsidRPr="006177FB" w:rsidRDefault="00CC7131" w:rsidP="00CC7131">
            <w:r w:rsidRPr="007E54BB">
              <w:t>11.02.2022</w:t>
            </w:r>
          </w:p>
        </w:tc>
        <w:tc>
          <w:tcPr>
            <w:tcW w:w="1155" w:type="dxa"/>
            <w:vAlign w:val="center"/>
          </w:tcPr>
          <w:p w14:paraId="34F24143" w14:textId="4EE9AE48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4CBE7650" w14:textId="411906C0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41CDC623" w14:textId="4646108B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3BBE8594" w14:textId="77777777" w:rsidTr="00CC7131">
        <w:trPr>
          <w:trHeight w:val="20"/>
          <w:jc w:val="center"/>
        </w:trPr>
        <w:tc>
          <w:tcPr>
            <w:tcW w:w="988" w:type="dxa"/>
          </w:tcPr>
          <w:p w14:paraId="6D824418" w14:textId="17F85264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B4AC0" w14:textId="5CF15412" w:rsidR="00CC7131" w:rsidRPr="006177FB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49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EF6F4E" w14:textId="23277201" w:rsidR="00CC7131" w:rsidRPr="006177FB" w:rsidRDefault="00CC7131" w:rsidP="00CC7131">
            <w:r>
              <w:rPr>
                <w:rFonts w:ascii="Calibri" w:hAnsi="Calibri" w:cs="Calibri"/>
                <w:color w:val="000000"/>
              </w:rPr>
              <w:t>Me** YA**</w:t>
            </w:r>
          </w:p>
        </w:tc>
        <w:tc>
          <w:tcPr>
            <w:tcW w:w="1559" w:type="dxa"/>
            <w:vAlign w:val="center"/>
          </w:tcPr>
          <w:p w14:paraId="018DEF16" w14:textId="1DF145C7" w:rsidR="00CC7131" w:rsidRPr="00C5665B" w:rsidRDefault="00CC7131" w:rsidP="00CC7131">
            <w:r w:rsidRPr="00066D86">
              <w:t>İmalat</w:t>
            </w:r>
          </w:p>
        </w:tc>
        <w:tc>
          <w:tcPr>
            <w:tcW w:w="1276" w:type="dxa"/>
            <w:vAlign w:val="center"/>
          </w:tcPr>
          <w:p w14:paraId="3D19DA1C" w14:textId="35C47DE4" w:rsidR="00CC7131" w:rsidRPr="006177FB" w:rsidRDefault="00CC7131" w:rsidP="00CC7131">
            <w:r w:rsidRPr="007E54BB">
              <w:t>08.02.2022</w:t>
            </w:r>
          </w:p>
        </w:tc>
        <w:tc>
          <w:tcPr>
            <w:tcW w:w="1276" w:type="dxa"/>
            <w:vAlign w:val="center"/>
          </w:tcPr>
          <w:p w14:paraId="23D14A14" w14:textId="231D0EBA" w:rsidR="00CC7131" w:rsidRPr="006177FB" w:rsidRDefault="00CC7131" w:rsidP="00CC7131">
            <w:r w:rsidRPr="007E54BB">
              <w:t>25.02.2022</w:t>
            </w:r>
          </w:p>
        </w:tc>
        <w:tc>
          <w:tcPr>
            <w:tcW w:w="1155" w:type="dxa"/>
            <w:vAlign w:val="center"/>
          </w:tcPr>
          <w:p w14:paraId="2F13A168" w14:textId="7995570F" w:rsidR="00CC7131" w:rsidRDefault="00CC7131" w:rsidP="00CC7131">
            <w:r>
              <w:t>15</w:t>
            </w:r>
          </w:p>
        </w:tc>
        <w:tc>
          <w:tcPr>
            <w:tcW w:w="1011" w:type="dxa"/>
          </w:tcPr>
          <w:p w14:paraId="1F23D8D7" w14:textId="50726DD9" w:rsidR="00CC7131" w:rsidRDefault="00CC7131" w:rsidP="00CC7131">
            <w:r>
              <w:t>15</w:t>
            </w:r>
          </w:p>
        </w:tc>
        <w:tc>
          <w:tcPr>
            <w:tcW w:w="2125" w:type="dxa"/>
            <w:vAlign w:val="center"/>
          </w:tcPr>
          <w:p w14:paraId="3D428393" w14:textId="6A227096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6D4555C5" w14:textId="77777777" w:rsidTr="00CC7131">
        <w:trPr>
          <w:trHeight w:val="20"/>
          <w:jc w:val="center"/>
        </w:trPr>
        <w:tc>
          <w:tcPr>
            <w:tcW w:w="988" w:type="dxa"/>
          </w:tcPr>
          <w:p w14:paraId="0D9C7678" w14:textId="2C7D887E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980C8" w14:textId="31330ECE" w:rsidR="00CC7131" w:rsidRPr="00550FD6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52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E4E526C" w14:textId="09FFAB5C" w:rsidR="00CC7131" w:rsidRPr="00550FD6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Ay**  AY**</w:t>
            </w:r>
          </w:p>
        </w:tc>
        <w:tc>
          <w:tcPr>
            <w:tcW w:w="1559" w:type="dxa"/>
            <w:vAlign w:val="center"/>
          </w:tcPr>
          <w:p w14:paraId="5DBCC3F0" w14:textId="68EB622E" w:rsidR="00CC7131" w:rsidRPr="00550FD6" w:rsidRDefault="00CC7131" w:rsidP="00CC7131">
            <w:pPr>
              <w:rPr>
                <w:color w:val="000000" w:themeColor="text1"/>
              </w:rPr>
            </w:pPr>
            <w:r w:rsidRPr="00066D86">
              <w:t>İmalat</w:t>
            </w:r>
          </w:p>
        </w:tc>
        <w:tc>
          <w:tcPr>
            <w:tcW w:w="1276" w:type="dxa"/>
            <w:vAlign w:val="center"/>
          </w:tcPr>
          <w:p w14:paraId="2DB5ABB3" w14:textId="27F370A5" w:rsidR="00CC7131" w:rsidRPr="00550FD6" w:rsidRDefault="00CC7131" w:rsidP="00CC7131">
            <w:r w:rsidRPr="007E54BB">
              <w:t>02.08.2021</w:t>
            </w:r>
          </w:p>
        </w:tc>
        <w:tc>
          <w:tcPr>
            <w:tcW w:w="1276" w:type="dxa"/>
            <w:vAlign w:val="center"/>
          </w:tcPr>
          <w:p w14:paraId="2D88BFE1" w14:textId="58AA1CB7" w:rsidR="00CC7131" w:rsidRPr="00550FD6" w:rsidRDefault="00CC7131" w:rsidP="00CC7131">
            <w:r w:rsidRPr="007E54BB">
              <w:t>31.08.2021</w:t>
            </w:r>
          </w:p>
        </w:tc>
        <w:tc>
          <w:tcPr>
            <w:tcW w:w="1155" w:type="dxa"/>
            <w:vAlign w:val="center"/>
          </w:tcPr>
          <w:p w14:paraId="7235EA02" w14:textId="26CEAC30" w:rsidR="00CC7131" w:rsidRDefault="00CC7131" w:rsidP="00CC7131">
            <w:r w:rsidRPr="007E54BB">
              <w:t>25</w:t>
            </w:r>
          </w:p>
        </w:tc>
        <w:tc>
          <w:tcPr>
            <w:tcW w:w="1011" w:type="dxa"/>
          </w:tcPr>
          <w:p w14:paraId="195F55AD" w14:textId="48B34976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79668691" w14:textId="6715A0B0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4FB63F18" w14:textId="77777777" w:rsidTr="00CC7131">
        <w:trPr>
          <w:trHeight w:val="20"/>
          <w:jc w:val="center"/>
        </w:trPr>
        <w:tc>
          <w:tcPr>
            <w:tcW w:w="988" w:type="dxa"/>
          </w:tcPr>
          <w:p w14:paraId="19719412" w14:textId="1D9F5DCD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A3627" w14:textId="0ECBCDA1" w:rsidR="00CC7131" w:rsidRPr="00993246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6*****06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0C582C" w14:textId="12ED6FD3" w:rsidR="00CC7131" w:rsidRPr="00993246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An**  GY**</w:t>
            </w:r>
          </w:p>
        </w:tc>
        <w:tc>
          <w:tcPr>
            <w:tcW w:w="1559" w:type="dxa"/>
            <w:vAlign w:val="center"/>
          </w:tcPr>
          <w:p w14:paraId="239F804E" w14:textId="4DDAD92C" w:rsidR="00CC7131" w:rsidRPr="00E1697A" w:rsidRDefault="00CC7131" w:rsidP="00CC7131">
            <w:pPr>
              <w:rPr>
                <w:color w:val="000000" w:themeColor="text1"/>
              </w:rPr>
            </w:pPr>
            <w:r w:rsidRPr="007E54BB">
              <w:rPr>
                <w:color w:val="000000" w:themeColor="text1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3909EE9A" w14:textId="31ABF040" w:rsidR="00CC7131" w:rsidRPr="00993246" w:rsidRDefault="00CC7131" w:rsidP="00CC7131">
            <w:r w:rsidRPr="007E54BB">
              <w:t>05.02.2022</w:t>
            </w:r>
          </w:p>
        </w:tc>
        <w:tc>
          <w:tcPr>
            <w:tcW w:w="1276" w:type="dxa"/>
            <w:vAlign w:val="center"/>
          </w:tcPr>
          <w:p w14:paraId="4D13619C" w14:textId="2AF0F562" w:rsidR="00CC7131" w:rsidRPr="00993246" w:rsidRDefault="00CC7131" w:rsidP="00CC7131">
            <w:r w:rsidRPr="007E54BB">
              <w:t>28.02.2022</w:t>
            </w:r>
          </w:p>
        </w:tc>
        <w:tc>
          <w:tcPr>
            <w:tcW w:w="1155" w:type="dxa"/>
            <w:vAlign w:val="center"/>
          </w:tcPr>
          <w:p w14:paraId="7B948B70" w14:textId="6EDCA15F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0CB64BDD" w14:textId="08E1D7B3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488920A5" w14:textId="46F77274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7DEFE572" w14:textId="77777777" w:rsidTr="00CC7131">
        <w:trPr>
          <w:trHeight w:val="20"/>
          <w:jc w:val="center"/>
        </w:trPr>
        <w:tc>
          <w:tcPr>
            <w:tcW w:w="988" w:type="dxa"/>
          </w:tcPr>
          <w:p w14:paraId="39660299" w14:textId="73B6E35B" w:rsidR="00CC7131" w:rsidRDefault="00CC7131" w:rsidP="00CC71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E736A" w14:textId="3B9C5655" w:rsidR="00CC7131" w:rsidRPr="00D24EB5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7*****48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1E5618" w14:textId="7510CE74" w:rsidR="00CC7131" w:rsidRPr="00D5501B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Os**  AK**</w:t>
            </w:r>
          </w:p>
        </w:tc>
        <w:tc>
          <w:tcPr>
            <w:tcW w:w="1559" w:type="dxa"/>
            <w:vAlign w:val="center"/>
          </w:tcPr>
          <w:p w14:paraId="5DD98D1D" w14:textId="3CAF5E27" w:rsidR="00CC7131" w:rsidRPr="00D5501B" w:rsidRDefault="00CC7131" w:rsidP="00CC7131">
            <w:pPr>
              <w:rPr>
                <w:color w:val="000000" w:themeColor="text1"/>
              </w:rPr>
            </w:pPr>
            <w:r w:rsidRPr="007E54BB">
              <w:rPr>
                <w:color w:val="000000" w:themeColor="text1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7E078CCA" w14:textId="45F49155" w:rsidR="00CC7131" w:rsidRPr="00D5501B" w:rsidRDefault="00CC7131" w:rsidP="00CC7131">
            <w:r w:rsidRPr="007E54BB">
              <w:t>16.11.2021</w:t>
            </w:r>
          </w:p>
        </w:tc>
        <w:tc>
          <w:tcPr>
            <w:tcW w:w="1276" w:type="dxa"/>
            <w:vAlign w:val="center"/>
          </w:tcPr>
          <w:p w14:paraId="02B119DF" w14:textId="72A2C387" w:rsidR="00CC7131" w:rsidRPr="00D5501B" w:rsidRDefault="00CC7131" w:rsidP="00CC7131">
            <w:r w:rsidRPr="007E54BB">
              <w:t>13.12.2021</w:t>
            </w:r>
          </w:p>
        </w:tc>
        <w:tc>
          <w:tcPr>
            <w:tcW w:w="1155" w:type="dxa"/>
            <w:vAlign w:val="center"/>
          </w:tcPr>
          <w:p w14:paraId="5F3A367C" w14:textId="0E6A841A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57490EE9" w14:textId="2D3A931A" w:rsidR="00CC7131" w:rsidRDefault="00CC7131" w:rsidP="00CC7131">
            <w:r>
              <w:t>0</w:t>
            </w:r>
          </w:p>
        </w:tc>
        <w:tc>
          <w:tcPr>
            <w:tcW w:w="2125" w:type="dxa"/>
          </w:tcPr>
          <w:p w14:paraId="28CDE5A6" w14:textId="4E9D0623" w:rsidR="00CC7131" w:rsidRPr="007E54BB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 w:rsidRPr="007E54BB">
              <w:rPr>
                <w:rFonts w:cstheme="minorHAnsi"/>
                <w:b/>
                <w:color w:val="FF0000"/>
              </w:rPr>
              <w:t>RET</w:t>
            </w:r>
            <w:r>
              <w:rPr>
                <w:rFonts w:cstheme="minorHAnsi"/>
                <w:b/>
                <w:color w:val="FF0000"/>
                <w:vertAlign w:val="superscript"/>
              </w:rPr>
              <w:t>1,2,3</w:t>
            </w:r>
          </w:p>
        </w:tc>
      </w:tr>
      <w:tr w:rsidR="00CC7131" w:rsidRPr="00A86E1B" w14:paraId="5402A0F4" w14:textId="77777777" w:rsidTr="00CC7131">
        <w:trPr>
          <w:trHeight w:val="20"/>
          <w:jc w:val="center"/>
        </w:trPr>
        <w:tc>
          <w:tcPr>
            <w:tcW w:w="988" w:type="dxa"/>
          </w:tcPr>
          <w:p w14:paraId="48CE4AB3" w14:textId="673E3D54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489D9" w14:textId="77A8C13C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7*****04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F914FD" w14:textId="7F46A2F8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Em**  ÖZ**</w:t>
            </w:r>
          </w:p>
        </w:tc>
        <w:tc>
          <w:tcPr>
            <w:tcW w:w="1559" w:type="dxa"/>
            <w:vAlign w:val="center"/>
          </w:tcPr>
          <w:p w14:paraId="79A6E880" w14:textId="676879DE" w:rsidR="00CC7131" w:rsidRPr="0040255D" w:rsidRDefault="00CC7131" w:rsidP="00CC7131">
            <w:pPr>
              <w:rPr>
                <w:color w:val="000000" w:themeColor="text1"/>
              </w:rPr>
            </w:pPr>
            <w:r w:rsidRPr="007E54BB">
              <w:rPr>
                <w:color w:val="000000" w:themeColor="text1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1332785B" w14:textId="61D6667D" w:rsidR="00CC7131" w:rsidRPr="0040255D" w:rsidRDefault="00CC7131" w:rsidP="00CC7131">
            <w:r w:rsidRPr="007E54BB">
              <w:t>04.02.2022</w:t>
            </w:r>
          </w:p>
        </w:tc>
        <w:tc>
          <w:tcPr>
            <w:tcW w:w="1276" w:type="dxa"/>
            <w:vAlign w:val="center"/>
          </w:tcPr>
          <w:p w14:paraId="123FE64C" w14:textId="315A9879" w:rsidR="00CC7131" w:rsidRPr="0040255D" w:rsidRDefault="00CC7131" w:rsidP="00CC7131">
            <w:r w:rsidRPr="007E54BB">
              <w:t>26.02.2022</w:t>
            </w:r>
          </w:p>
        </w:tc>
        <w:tc>
          <w:tcPr>
            <w:tcW w:w="1155" w:type="dxa"/>
            <w:vAlign w:val="center"/>
          </w:tcPr>
          <w:p w14:paraId="38729DAB" w14:textId="1561B4D1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20177B78" w14:textId="39E2AC8F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3FE875F9" w14:textId="260ABC57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41C99608" w14:textId="77777777" w:rsidTr="00CC7131">
        <w:trPr>
          <w:trHeight w:val="20"/>
          <w:jc w:val="center"/>
        </w:trPr>
        <w:tc>
          <w:tcPr>
            <w:tcW w:w="988" w:type="dxa"/>
          </w:tcPr>
          <w:p w14:paraId="03E5A622" w14:textId="4500AEA1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2312A3" w14:textId="200A0A25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7*****53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8EB81B" w14:textId="5FCAD2DF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Ca**  AZ**</w:t>
            </w:r>
          </w:p>
        </w:tc>
        <w:tc>
          <w:tcPr>
            <w:tcW w:w="1559" w:type="dxa"/>
            <w:vAlign w:val="center"/>
          </w:tcPr>
          <w:p w14:paraId="6639A2D2" w14:textId="57237049" w:rsidR="00CC7131" w:rsidRPr="0040255D" w:rsidRDefault="00CC7131" w:rsidP="00CC7131">
            <w:pPr>
              <w:rPr>
                <w:color w:val="000000" w:themeColor="text1"/>
              </w:rPr>
            </w:pPr>
            <w:r w:rsidRPr="00AE45A4">
              <w:rPr>
                <w:color w:val="000000" w:themeColor="text1"/>
              </w:rPr>
              <w:t>İmalat</w:t>
            </w:r>
          </w:p>
        </w:tc>
        <w:tc>
          <w:tcPr>
            <w:tcW w:w="1276" w:type="dxa"/>
            <w:vAlign w:val="center"/>
          </w:tcPr>
          <w:p w14:paraId="4C284946" w14:textId="15CBBBF5" w:rsidR="00CC7131" w:rsidRPr="007D6006" w:rsidRDefault="00CC7131" w:rsidP="00CC7131">
            <w:r w:rsidRPr="007D6006">
              <w:t>28.03.2022</w:t>
            </w:r>
          </w:p>
        </w:tc>
        <w:tc>
          <w:tcPr>
            <w:tcW w:w="1276" w:type="dxa"/>
            <w:vAlign w:val="center"/>
          </w:tcPr>
          <w:p w14:paraId="408FED5A" w14:textId="27BA74A3" w:rsidR="00CC7131" w:rsidRPr="007D6006" w:rsidRDefault="00CC7131" w:rsidP="00CC7131">
            <w:r w:rsidRPr="007D6006">
              <w:t>29.04.2022</w:t>
            </w:r>
          </w:p>
        </w:tc>
        <w:tc>
          <w:tcPr>
            <w:tcW w:w="1155" w:type="dxa"/>
            <w:vAlign w:val="center"/>
          </w:tcPr>
          <w:p w14:paraId="6C917740" w14:textId="26432C17" w:rsidR="00CC7131" w:rsidRDefault="00CC7131" w:rsidP="00CC7131">
            <w:r>
              <w:t>25</w:t>
            </w:r>
          </w:p>
        </w:tc>
        <w:tc>
          <w:tcPr>
            <w:tcW w:w="1011" w:type="dxa"/>
          </w:tcPr>
          <w:p w14:paraId="2398BF1F" w14:textId="551B8E62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35E8DF41" w14:textId="28DB6D7B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641996E6" w14:textId="77777777" w:rsidTr="00CC7131">
        <w:trPr>
          <w:trHeight w:val="20"/>
          <w:jc w:val="center"/>
        </w:trPr>
        <w:tc>
          <w:tcPr>
            <w:tcW w:w="988" w:type="dxa"/>
          </w:tcPr>
          <w:p w14:paraId="6D8D8D71" w14:textId="740A7F0A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780E67" w14:textId="3C33DDEC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7*****07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CD640E" w14:textId="154C2854" w:rsidR="00CC7131" w:rsidRPr="0040255D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Me**  BO**</w:t>
            </w:r>
          </w:p>
        </w:tc>
        <w:tc>
          <w:tcPr>
            <w:tcW w:w="1559" w:type="dxa"/>
            <w:vAlign w:val="center"/>
          </w:tcPr>
          <w:p w14:paraId="5484305F" w14:textId="5ED54477" w:rsidR="00CC7131" w:rsidRPr="0040255D" w:rsidRDefault="00CC7131" w:rsidP="00CC7131">
            <w:pPr>
              <w:rPr>
                <w:color w:val="000000" w:themeColor="text1"/>
              </w:rPr>
            </w:pPr>
            <w:r w:rsidRPr="00AE45A4">
              <w:rPr>
                <w:color w:val="000000" w:themeColor="text1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6E408AB2" w14:textId="019CF54B" w:rsidR="00CC7131" w:rsidRPr="0040255D" w:rsidRDefault="00CC7131" w:rsidP="00CC7131">
            <w:r w:rsidRPr="00AE45A4">
              <w:t>01.03.2022</w:t>
            </w:r>
          </w:p>
        </w:tc>
        <w:tc>
          <w:tcPr>
            <w:tcW w:w="1276" w:type="dxa"/>
            <w:vAlign w:val="center"/>
          </w:tcPr>
          <w:p w14:paraId="3D15B4DE" w14:textId="7E4B9841" w:rsidR="00CC7131" w:rsidRPr="0040255D" w:rsidRDefault="00CC7131" w:rsidP="00CC7131">
            <w:r w:rsidRPr="00AE45A4">
              <w:t>28.03.2022</w:t>
            </w:r>
          </w:p>
        </w:tc>
        <w:tc>
          <w:tcPr>
            <w:tcW w:w="1155" w:type="dxa"/>
            <w:vAlign w:val="center"/>
          </w:tcPr>
          <w:p w14:paraId="04C87933" w14:textId="34905358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19DE571F" w14:textId="0F44B5BF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01C0FF95" w14:textId="614CD108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409EA0DA" w14:textId="77777777" w:rsidTr="00CC7131">
        <w:trPr>
          <w:trHeight w:val="20"/>
          <w:jc w:val="center"/>
        </w:trPr>
        <w:tc>
          <w:tcPr>
            <w:tcW w:w="988" w:type="dxa"/>
          </w:tcPr>
          <w:p w14:paraId="0F50D252" w14:textId="76824A9C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A14F22" w14:textId="2CD56E38" w:rsidR="00CC7131" w:rsidRPr="00040C3F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8*****03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659FCD" w14:textId="75B80334" w:rsidR="00CC7131" w:rsidRPr="00040C3F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Uf**  SA**</w:t>
            </w:r>
          </w:p>
        </w:tc>
        <w:tc>
          <w:tcPr>
            <w:tcW w:w="1559" w:type="dxa"/>
            <w:vAlign w:val="center"/>
          </w:tcPr>
          <w:p w14:paraId="1AB023C9" w14:textId="23F47D8B" w:rsidR="00CC7131" w:rsidRPr="00E1697A" w:rsidRDefault="00CC7131" w:rsidP="00CC7131">
            <w:pPr>
              <w:rPr>
                <w:color w:val="000000" w:themeColor="text1"/>
              </w:rPr>
            </w:pPr>
            <w:r w:rsidRPr="00AE45A4">
              <w:rPr>
                <w:color w:val="000000" w:themeColor="text1"/>
              </w:rPr>
              <w:t>Organizasyon</w:t>
            </w:r>
          </w:p>
        </w:tc>
        <w:tc>
          <w:tcPr>
            <w:tcW w:w="1276" w:type="dxa"/>
            <w:vAlign w:val="center"/>
          </w:tcPr>
          <w:p w14:paraId="7259A537" w14:textId="21C23869" w:rsidR="00CC7131" w:rsidRPr="00040C3F" w:rsidRDefault="00CC7131" w:rsidP="00CC7131">
            <w:r w:rsidRPr="00AE45A4">
              <w:t>07.02.2022</w:t>
            </w:r>
          </w:p>
        </w:tc>
        <w:tc>
          <w:tcPr>
            <w:tcW w:w="1276" w:type="dxa"/>
            <w:vAlign w:val="center"/>
          </w:tcPr>
          <w:p w14:paraId="74242EF5" w14:textId="3DBE4E98" w:rsidR="00CC7131" w:rsidRPr="00040C3F" w:rsidRDefault="00CC7131" w:rsidP="00CC7131">
            <w:r w:rsidRPr="00AE45A4">
              <w:t>18.02.2022</w:t>
            </w:r>
          </w:p>
        </w:tc>
        <w:tc>
          <w:tcPr>
            <w:tcW w:w="1155" w:type="dxa"/>
            <w:vAlign w:val="center"/>
          </w:tcPr>
          <w:p w14:paraId="2B2A5023" w14:textId="6C2734C9" w:rsidR="00CC7131" w:rsidRDefault="00CC7131" w:rsidP="00CC7131">
            <w:r>
              <w:t>10</w:t>
            </w:r>
          </w:p>
        </w:tc>
        <w:tc>
          <w:tcPr>
            <w:tcW w:w="1011" w:type="dxa"/>
          </w:tcPr>
          <w:p w14:paraId="11510E2F" w14:textId="03D6C976" w:rsidR="00CC7131" w:rsidRDefault="00CC7131" w:rsidP="00CC7131">
            <w:r>
              <w:t>10</w:t>
            </w:r>
          </w:p>
        </w:tc>
        <w:tc>
          <w:tcPr>
            <w:tcW w:w="2125" w:type="dxa"/>
            <w:vAlign w:val="center"/>
          </w:tcPr>
          <w:p w14:paraId="6D99CEC7" w14:textId="00CDAEC6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1F827E67" w14:textId="77777777" w:rsidTr="00CC7131">
        <w:trPr>
          <w:trHeight w:val="20"/>
          <w:jc w:val="center"/>
        </w:trPr>
        <w:tc>
          <w:tcPr>
            <w:tcW w:w="988" w:type="dxa"/>
          </w:tcPr>
          <w:p w14:paraId="389FC358" w14:textId="39589A92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15E5FA" w14:textId="12F218C3" w:rsidR="00CC7131" w:rsidRPr="00D6112F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8*****03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248DF3" w14:textId="116F7FEF" w:rsidR="00CC7131" w:rsidRPr="00D6112F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Os**  Cİ**</w:t>
            </w:r>
          </w:p>
        </w:tc>
        <w:tc>
          <w:tcPr>
            <w:tcW w:w="1559" w:type="dxa"/>
            <w:vAlign w:val="center"/>
          </w:tcPr>
          <w:p w14:paraId="10666CDC" w14:textId="52DDA463" w:rsidR="00CC7131" w:rsidRPr="007C7D1E" w:rsidRDefault="00CC7131" w:rsidP="00CC7131">
            <w:pPr>
              <w:rPr>
                <w:color w:val="000000" w:themeColor="text1"/>
              </w:rPr>
            </w:pPr>
            <w:r w:rsidRPr="00AE45A4">
              <w:rPr>
                <w:color w:val="000000" w:themeColor="text1"/>
              </w:rPr>
              <w:t>İmalat</w:t>
            </w:r>
          </w:p>
        </w:tc>
        <w:tc>
          <w:tcPr>
            <w:tcW w:w="1276" w:type="dxa"/>
            <w:vAlign w:val="center"/>
          </w:tcPr>
          <w:p w14:paraId="446AF5A2" w14:textId="0C8D3DCD" w:rsidR="00CC7131" w:rsidRPr="00D6112F" w:rsidRDefault="00CC7131" w:rsidP="00CC7131">
            <w:r w:rsidRPr="00AE45A4">
              <w:t>07.02.2022</w:t>
            </w:r>
          </w:p>
        </w:tc>
        <w:tc>
          <w:tcPr>
            <w:tcW w:w="1276" w:type="dxa"/>
            <w:vAlign w:val="center"/>
          </w:tcPr>
          <w:p w14:paraId="565E2D27" w14:textId="4440107D" w:rsidR="00CC7131" w:rsidRPr="00D6112F" w:rsidRDefault="00CC7131" w:rsidP="00CC7131">
            <w:r w:rsidRPr="00AE45A4">
              <w:t>28.02.2022</w:t>
            </w:r>
          </w:p>
        </w:tc>
        <w:tc>
          <w:tcPr>
            <w:tcW w:w="1155" w:type="dxa"/>
            <w:vAlign w:val="center"/>
          </w:tcPr>
          <w:p w14:paraId="75F7212F" w14:textId="7A0BDFED" w:rsidR="00CC7131" w:rsidRDefault="00CC7131" w:rsidP="00CC7131">
            <w:r>
              <w:t>15</w:t>
            </w:r>
          </w:p>
        </w:tc>
        <w:tc>
          <w:tcPr>
            <w:tcW w:w="1011" w:type="dxa"/>
          </w:tcPr>
          <w:p w14:paraId="24C0F71F" w14:textId="563787CD" w:rsidR="00CC7131" w:rsidRDefault="00CC7131" w:rsidP="00CC7131">
            <w:r>
              <w:t>0</w:t>
            </w:r>
          </w:p>
        </w:tc>
        <w:tc>
          <w:tcPr>
            <w:tcW w:w="2125" w:type="dxa"/>
            <w:vAlign w:val="center"/>
          </w:tcPr>
          <w:p w14:paraId="19D51B3C" w14:textId="0F401136" w:rsidR="00CC7131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 w:rsidRPr="007E54BB">
              <w:rPr>
                <w:rFonts w:cstheme="minorHAnsi"/>
                <w:b/>
                <w:color w:val="FF0000"/>
              </w:rPr>
              <w:t>RET</w:t>
            </w:r>
            <w:r>
              <w:rPr>
                <w:rFonts w:cstheme="minorHAnsi"/>
                <w:b/>
                <w:color w:val="FF0000"/>
                <w:vertAlign w:val="superscript"/>
              </w:rPr>
              <w:t>2</w:t>
            </w:r>
          </w:p>
        </w:tc>
      </w:tr>
      <w:tr w:rsidR="00CC7131" w:rsidRPr="00A86E1B" w14:paraId="64484D6C" w14:textId="77777777" w:rsidTr="00CC7131">
        <w:trPr>
          <w:trHeight w:val="20"/>
          <w:jc w:val="center"/>
        </w:trPr>
        <w:tc>
          <w:tcPr>
            <w:tcW w:w="988" w:type="dxa"/>
          </w:tcPr>
          <w:p w14:paraId="1ED7444C" w14:textId="54E5A0B2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3E9A8" w14:textId="6CACB014" w:rsidR="00CC7131" w:rsidRPr="00D84583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8*****10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07A7E6" w14:textId="67C4D9C4" w:rsidR="00CC7131" w:rsidRPr="00D84583" w:rsidRDefault="00CC7131" w:rsidP="00CC7131">
            <w:r>
              <w:rPr>
                <w:rFonts w:ascii="Calibri" w:hAnsi="Calibri" w:cs="Calibri"/>
                <w:color w:val="000000"/>
              </w:rPr>
              <w:t>Em**  KO**</w:t>
            </w:r>
          </w:p>
        </w:tc>
        <w:tc>
          <w:tcPr>
            <w:tcW w:w="1559" w:type="dxa"/>
            <w:vAlign w:val="center"/>
          </w:tcPr>
          <w:p w14:paraId="1FC1028A" w14:textId="6F89572D" w:rsidR="00CC7131" w:rsidRDefault="00CC7131" w:rsidP="00CC7131">
            <w:r w:rsidRPr="00AE45A4">
              <w:t>Organizasyon</w:t>
            </w:r>
          </w:p>
        </w:tc>
        <w:tc>
          <w:tcPr>
            <w:tcW w:w="1276" w:type="dxa"/>
            <w:vAlign w:val="center"/>
          </w:tcPr>
          <w:p w14:paraId="4A8B35D5" w14:textId="1FDD1B53" w:rsidR="00CC7131" w:rsidRPr="00D84583" w:rsidRDefault="00CC7131" w:rsidP="00CC7131">
            <w:r w:rsidRPr="00AE45A4">
              <w:t>10.01.2022</w:t>
            </w:r>
          </w:p>
        </w:tc>
        <w:tc>
          <w:tcPr>
            <w:tcW w:w="1276" w:type="dxa"/>
            <w:vAlign w:val="center"/>
          </w:tcPr>
          <w:p w14:paraId="599D1414" w14:textId="22AFF70F" w:rsidR="00CC7131" w:rsidRPr="00D84583" w:rsidRDefault="00CC7131" w:rsidP="00CC7131">
            <w:r w:rsidRPr="00AE45A4">
              <w:t>20.01.2022</w:t>
            </w:r>
          </w:p>
        </w:tc>
        <w:tc>
          <w:tcPr>
            <w:tcW w:w="1155" w:type="dxa"/>
            <w:vAlign w:val="center"/>
          </w:tcPr>
          <w:p w14:paraId="7A182C16" w14:textId="171532F0" w:rsidR="00CC7131" w:rsidRDefault="00CC7131" w:rsidP="00CC7131">
            <w:r>
              <w:t>10</w:t>
            </w:r>
          </w:p>
        </w:tc>
        <w:tc>
          <w:tcPr>
            <w:tcW w:w="1011" w:type="dxa"/>
          </w:tcPr>
          <w:p w14:paraId="0C604C9E" w14:textId="4C6703D9" w:rsidR="00CC7131" w:rsidRDefault="00CC7131" w:rsidP="00CC7131">
            <w:r>
              <w:t>10</w:t>
            </w:r>
          </w:p>
        </w:tc>
        <w:tc>
          <w:tcPr>
            <w:tcW w:w="2125" w:type="dxa"/>
            <w:vAlign w:val="center"/>
          </w:tcPr>
          <w:p w14:paraId="6568105B" w14:textId="270CD6D7" w:rsidR="00CC7131" w:rsidRPr="00247C19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3099B0D6" w14:textId="77777777" w:rsidTr="00CC7131">
        <w:trPr>
          <w:trHeight w:val="20"/>
          <w:jc w:val="center"/>
        </w:trPr>
        <w:tc>
          <w:tcPr>
            <w:tcW w:w="988" w:type="dxa"/>
          </w:tcPr>
          <w:p w14:paraId="79AC2282" w14:textId="12795141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6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B4C146" w14:textId="37EBD4CB" w:rsidR="00CC7131" w:rsidRPr="00247C19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8*****05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677192" w14:textId="22EF83B4" w:rsidR="00CC7131" w:rsidRPr="00247C19" w:rsidRDefault="00CC7131" w:rsidP="00CC7131">
            <w:r>
              <w:rPr>
                <w:rFonts w:ascii="Calibri" w:hAnsi="Calibri" w:cs="Calibri"/>
                <w:color w:val="000000"/>
              </w:rPr>
              <w:t>Şe** ÖZ**</w:t>
            </w:r>
          </w:p>
        </w:tc>
        <w:tc>
          <w:tcPr>
            <w:tcW w:w="1559" w:type="dxa"/>
            <w:vAlign w:val="center"/>
          </w:tcPr>
          <w:p w14:paraId="5B7CD165" w14:textId="5E30FC46" w:rsidR="00CC7131" w:rsidRDefault="00CC7131" w:rsidP="00CC7131">
            <w:r w:rsidRPr="00AE45A4">
              <w:t>İmalat</w:t>
            </w:r>
          </w:p>
        </w:tc>
        <w:tc>
          <w:tcPr>
            <w:tcW w:w="1276" w:type="dxa"/>
            <w:vAlign w:val="center"/>
          </w:tcPr>
          <w:p w14:paraId="5E79E3FC" w14:textId="15769438" w:rsidR="00CC7131" w:rsidRPr="00247C19" w:rsidRDefault="00CC7131" w:rsidP="00CC7131">
            <w:r w:rsidRPr="00AE45A4">
              <w:t>07.02.2022</w:t>
            </w:r>
          </w:p>
        </w:tc>
        <w:tc>
          <w:tcPr>
            <w:tcW w:w="1276" w:type="dxa"/>
            <w:vAlign w:val="center"/>
          </w:tcPr>
          <w:p w14:paraId="052C21A7" w14:textId="1822BB81" w:rsidR="00CC7131" w:rsidRPr="00247C19" w:rsidRDefault="00CC7131" w:rsidP="00CC7131">
            <w:r w:rsidRPr="00AE45A4">
              <w:t>25.02.2022</w:t>
            </w:r>
          </w:p>
        </w:tc>
        <w:tc>
          <w:tcPr>
            <w:tcW w:w="1155" w:type="dxa"/>
            <w:vAlign w:val="center"/>
          </w:tcPr>
          <w:p w14:paraId="0913B4C0" w14:textId="54B36598" w:rsidR="00CC7131" w:rsidRDefault="00CC7131" w:rsidP="00CC7131">
            <w:r>
              <w:t>15</w:t>
            </w:r>
          </w:p>
        </w:tc>
        <w:tc>
          <w:tcPr>
            <w:tcW w:w="1011" w:type="dxa"/>
          </w:tcPr>
          <w:p w14:paraId="5409DC40" w14:textId="0F127276" w:rsidR="00CC7131" w:rsidRDefault="00CC7131" w:rsidP="00CC7131">
            <w:r>
              <w:t>15</w:t>
            </w:r>
          </w:p>
        </w:tc>
        <w:tc>
          <w:tcPr>
            <w:tcW w:w="2125" w:type="dxa"/>
            <w:vAlign w:val="center"/>
          </w:tcPr>
          <w:p w14:paraId="19536D6D" w14:textId="3BA9EFDA" w:rsidR="00CC7131" w:rsidRPr="00247C19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0254657D" w14:textId="77777777" w:rsidTr="00CC7131">
        <w:trPr>
          <w:trHeight w:val="20"/>
          <w:jc w:val="center"/>
        </w:trPr>
        <w:tc>
          <w:tcPr>
            <w:tcW w:w="988" w:type="dxa"/>
          </w:tcPr>
          <w:p w14:paraId="3CD8AF37" w14:textId="281EF212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69577" w14:textId="6D4F4E61" w:rsidR="00CC7131" w:rsidRPr="00D84583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9*****01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60D0D1" w14:textId="4BC9EBFA" w:rsidR="00CC7131" w:rsidRPr="00D84583" w:rsidRDefault="00CC7131" w:rsidP="00CC7131">
            <w:r>
              <w:rPr>
                <w:rFonts w:ascii="Calibri" w:hAnsi="Calibri" w:cs="Calibri"/>
                <w:color w:val="000000"/>
              </w:rPr>
              <w:t>Zü** EL**</w:t>
            </w:r>
          </w:p>
        </w:tc>
        <w:tc>
          <w:tcPr>
            <w:tcW w:w="1559" w:type="dxa"/>
            <w:vAlign w:val="center"/>
          </w:tcPr>
          <w:p w14:paraId="7D37D2EA" w14:textId="7C144582" w:rsidR="00CC7131" w:rsidRPr="00D84583" w:rsidRDefault="00CC7131" w:rsidP="00CC7131">
            <w:r w:rsidRPr="00956B70">
              <w:t>İmalat</w:t>
            </w:r>
          </w:p>
        </w:tc>
        <w:tc>
          <w:tcPr>
            <w:tcW w:w="1276" w:type="dxa"/>
            <w:vAlign w:val="center"/>
          </w:tcPr>
          <w:p w14:paraId="61A357E9" w14:textId="2702DED3" w:rsidR="00CC7131" w:rsidRPr="00D84583" w:rsidRDefault="00CC7131" w:rsidP="00CC7131">
            <w:r w:rsidRPr="00956B70">
              <w:t>20.01.2022</w:t>
            </w:r>
          </w:p>
        </w:tc>
        <w:tc>
          <w:tcPr>
            <w:tcW w:w="1276" w:type="dxa"/>
            <w:vAlign w:val="center"/>
          </w:tcPr>
          <w:p w14:paraId="52707E0E" w14:textId="5DA3DEA3" w:rsidR="00CC7131" w:rsidRPr="00D84583" w:rsidRDefault="00CC7131" w:rsidP="00CC7131">
            <w:r w:rsidRPr="00956B70">
              <w:t>24.02.2022</w:t>
            </w:r>
          </w:p>
        </w:tc>
        <w:tc>
          <w:tcPr>
            <w:tcW w:w="1155" w:type="dxa"/>
            <w:vAlign w:val="center"/>
          </w:tcPr>
          <w:p w14:paraId="40A0B4F4" w14:textId="22628762" w:rsidR="00CC7131" w:rsidRDefault="00CC7131" w:rsidP="00CC7131">
            <w:r>
              <w:t>25</w:t>
            </w:r>
          </w:p>
        </w:tc>
        <w:tc>
          <w:tcPr>
            <w:tcW w:w="1011" w:type="dxa"/>
          </w:tcPr>
          <w:p w14:paraId="704AD49F" w14:textId="7ABBC6EF" w:rsidR="00CC7131" w:rsidRDefault="00CC7131" w:rsidP="00CC7131">
            <w:r>
              <w:t>25</w:t>
            </w:r>
          </w:p>
        </w:tc>
        <w:tc>
          <w:tcPr>
            <w:tcW w:w="2125" w:type="dxa"/>
            <w:vAlign w:val="center"/>
          </w:tcPr>
          <w:p w14:paraId="01CBCBC1" w14:textId="056B18E7" w:rsidR="00CC7131" w:rsidRPr="00247C19" w:rsidRDefault="00CC7131" w:rsidP="00CC7131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09B1CD06" w14:textId="77777777" w:rsidTr="00CC7131">
        <w:trPr>
          <w:trHeight w:val="20"/>
          <w:jc w:val="center"/>
        </w:trPr>
        <w:tc>
          <w:tcPr>
            <w:tcW w:w="988" w:type="dxa"/>
          </w:tcPr>
          <w:p w14:paraId="0B44B83E" w14:textId="490739F6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CE2F6" w14:textId="167EC8E4" w:rsidR="00CC7131" w:rsidRPr="00067578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9*****02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7BD94D" w14:textId="0F4F62D1" w:rsidR="00CC7131" w:rsidRPr="00067578" w:rsidRDefault="00CC7131" w:rsidP="00CC7131">
            <w:r>
              <w:rPr>
                <w:rFonts w:ascii="Calibri" w:hAnsi="Calibri" w:cs="Calibri"/>
                <w:color w:val="000000"/>
              </w:rPr>
              <w:t>Al** ÇE**</w:t>
            </w:r>
          </w:p>
        </w:tc>
        <w:tc>
          <w:tcPr>
            <w:tcW w:w="1559" w:type="dxa"/>
            <w:vAlign w:val="center"/>
          </w:tcPr>
          <w:p w14:paraId="6E4C21F5" w14:textId="70AF75CF" w:rsidR="00CC7131" w:rsidRPr="00067578" w:rsidRDefault="00CC7131" w:rsidP="00CC7131">
            <w:r w:rsidRPr="00743E34">
              <w:t>Organizasyon</w:t>
            </w:r>
          </w:p>
        </w:tc>
        <w:tc>
          <w:tcPr>
            <w:tcW w:w="1276" w:type="dxa"/>
            <w:vAlign w:val="center"/>
          </w:tcPr>
          <w:p w14:paraId="79BF9CAD" w14:textId="0F69ED9A" w:rsidR="00CC7131" w:rsidRPr="00067578" w:rsidRDefault="00CC7131" w:rsidP="00CC7131">
            <w:r w:rsidRPr="00743E34">
              <w:t>20.01.2022</w:t>
            </w:r>
          </w:p>
        </w:tc>
        <w:tc>
          <w:tcPr>
            <w:tcW w:w="1276" w:type="dxa"/>
            <w:vAlign w:val="center"/>
          </w:tcPr>
          <w:p w14:paraId="46EA8F9C" w14:textId="63B52C34" w:rsidR="00CC7131" w:rsidRPr="00067578" w:rsidRDefault="00CC7131" w:rsidP="00CC7131">
            <w:r w:rsidRPr="00743E34">
              <w:t>23.02.2022</w:t>
            </w:r>
          </w:p>
        </w:tc>
        <w:tc>
          <w:tcPr>
            <w:tcW w:w="1155" w:type="dxa"/>
            <w:vAlign w:val="center"/>
          </w:tcPr>
          <w:p w14:paraId="2F9429C4" w14:textId="0523EDC3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621312BA" w14:textId="425D8BF1" w:rsidR="00CC7131" w:rsidRDefault="00CC7131" w:rsidP="00CC7131"/>
        </w:tc>
        <w:tc>
          <w:tcPr>
            <w:tcW w:w="2125" w:type="dxa"/>
            <w:vAlign w:val="center"/>
          </w:tcPr>
          <w:p w14:paraId="10C25133" w14:textId="3713AE75" w:rsidR="00CC7131" w:rsidRPr="00361D36" w:rsidRDefault="00CC7131" w:rsidP="00CC7131">
            <w:pPr>
              <w:jc w:val="center"/>
              <w:rPr>
                <w:color w:val="FF0000"/>
              </w:rPr>
            </w:pPr>
            <w:r>
              <w:rPr>
                <w:color w:val="ED7D31" w:themeColor="accent2"/>
              </w:rPr>
              <w:t>Düzeltme</w:t>
            </w:r>
            <w:r w:rsidRPr="00891B49">
              <w:rPr>
                <w:color w:val="ED7D31" w:themeColor="accent2"/>
                <w:vertAlign w:val="superscript"/>
              </w:rPr>
              <w:t>4</w:t>
            </w:r>
          </w:p>
        </w:tc>
      </w:tr>
      <w:tr w:rsidR="00CC7131" w:rsidRPr="00A86E1B" w14:paraId="428B21E1" w14:textId="77777777" w:rsidTr="00CC7131">
        <w:trPr>
          <w:trHeight w:val="20"/>
          <w:jc w:val="center"/>
        </w:trPr>
        <w:tc>
          <w:tcPr>
            <w:tcW w:w="988" w:type="dxa"/>
          </w:tcPr>
          <w:p w14:paraId="50730059" w14:textId="3F1FE8CE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E148AC" w14:textId="18ED8ACD" w:rsidR="00CC7131" w:rsidRPr="00067578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9*****08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ADCF5D" w14:textId="40DAFA84" w:rsidR="00CC7131" w:rsidRPr="00067578" w:rsidRDefault="00CC7131" w:rsidP="00CC7131">
            <w:r>
              <w:rPr>
                <w:rFonts w:ascii="Calibri" w:hAnsi="Calibri" w:cs="Calibri"/>
                <w:color w:val="000000"/>
              </w:rPr>
              <w:t>Em** YI**</w:t>
            </w:r>
          </w:p>
        </w:tc>
        <w:tc>
          <w:tcPr>
            <w:tcW w:w="1559" w:type="dxa"/>
            <w:vAlign w:val="center"/>
          </w:tcPr>
          <w:p w14:paraId="05F91DAC" w14:textId="7B16E8E5" w:rsidR="00CC7131" w:rsidRPr="00067578" w:rsidRDefault="00CC7131" w:rsidP="00CC7131">
            <w:r w:rsidRPr="00743E34">
              <w:t>Organizasyon</w:t>
            </w:r>
          </w:p>
        </w:tc>
        <w:tc>
          <w:tcPr>
            <w:tcW w:w="1276" w:type="dxa"/>
            <w:vAlign w:val="center"/>
          </w:tcPr>
          <w:p w14:paraId="40F3FEC4" w14:textId="1C09C67C" w:rsidR="00CC7131" w:rsidRPr="00067578" w:rsidRDefault="00CC7131" w:rsidP="00CC7131">
            <w:r w:rsidRPr="00743E34">
              <w:t>20.01.2022</w:t>
            </w:r>
          </w:p>
        </w:tc>
        <w:tc>
          <w:tcPr>
            <w:tcW w:w="1276" w:type="dxa"/>
            <w:vAlign w:val="center"/>
          </w:tcPr>
          <w:p w14:paraId="6B817047" w14:textId="4E5AEF40" w:rsidR="00CC7131" w:rsidRPr="00067578" w:rsidRDefault="00CC7131" w:rsidP="00CC7131">
            <w:r w:rsidRPr="00743E34">
              <w:t>23.02.2022</w:t>
            </w:r>
          </w:p>
        </w:tc>
        <w:tc>
          <w:tcPr>
            <w:tcW w:w="1155" w:type="dxa"/>
            <w:vAlign w:val="center"/>
          </w:tcPr>
          <w:p w14:paraId="5FBD5425" w14:textId="7AEA45FC" w:rsidR="00CC7131" w:rsidRDefault="00CC7131" w:rsidP="00CC7131">
            <w:r>
              <w:t>20</w:t>
            </w:r>
          </w:p>
        </w:tc>
        <w:tc>
          <w:tcPr>
            <w:tcW w:w="1011" w:type="dxa"/>
          </w:tcPr>
          <w:p w14:paraId="7D51EF1F" w14:textId="75AD2FAB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4B4F76BE" w14:textId="10228AAE" w:rsidR="00CC7131" w:rsidRPr="00361D36" w:rsidRDefault="00CC7131" w:rsidP="00CC7131">
            <w:pPr>
              <w:jc w:val="center"/>
              <w:rPr>
                <w:color w:val="FF000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CC7131" w:rsidRPr="00A86E1B" w14:paraId="5DB4E3AE" w14:textId="77777777" w:rsidTr="00CC7131">
        <w:trPr>
          <w:trHeight w:val="20"/>
          <w:jc w:val="center"/>
        </w:trPr>
        <w:tc>
          <w:tcPr>
            <w:tcW w:w="988" w:type="dxa"/>
          </w:tcPr>
          <w:p w14:paraId="33C702FB" w14:textId="2A946237" w:rsidR="00CC7131" w:rsidRDefault="00CC7131" w:rsidP="00CC7131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CA197E" w14:textId="6BF2A83F" w:rsidR="00CC7131" w:rsidRPr="00067578" w:rsidRDefault="00CC7131" w:rsidP="00CC7131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9*****01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40ED77" w14:textId="43F788B9" w:rsidR="00CC7131" w:rsidRPr="00067578" w:rsidRDefault="00CC7131" w:rsidP="00CC7131">
            <w:r>
              <w:rPr>
                <w:rFonts w:ascii="Calibri" w:hAnsi="Calibri" w:cs="Calibri"/>
                <w:color w:val="000000"/>
              </w:rPr>
              <w:t>Öz** YO**</w:t>
            </w:r>
          </w:p>
        </w:tc>
        <w:tc>
          <w:tcPr>
            <w:tcW w:w="1559" w:type="dxa"/>
            <w:vAlign w:val="center"/>
          </w:tcPr>
          <w:p w14:paraId="3DE296EB" w14:textId="7A77E6ED" w:rsidR="00CC7131" w:rsidRPr="00067578" w:rsidRDefault="00CC7131" w:rsidP="00CC7131">
            <w:r w:rsidRPr="00221A6F">
              <w:t>Organizasyon</w:t>
            </w:r>
          </w:p>
        </w:tc>
        <w:tc>
          <w:tcPr>
            <w:tcW w:w="1276" w:type="dxa"/>
            <w:vAlign w:val="center"/>
          </w:tcPr>
          <w:p w14:paraId="38C4810D" w14:textId="3BD4989A" w:rsidR="00CC7131" w:rsidRPr="00067578" w:rsidRDefault="00CC7131" w:rsidP="00CC7131">
            <w:r w:rsidRPr="00221A6F">
              <w:t>20.01.2022</w:t>
            </w:r>
          </w:p>
        </w:tc>
        <w:tc>
          <w:tcPr>
            <w:tcW w:w="1276" w:type="dxa"/>
            <w:vAlign w:val="center"/>
          </w:tcPr>
          <w:p w14:paraId="659794BB" w14:textId="1D1015B2" w:rsidR="00CC7131" w:rsidRPr="00067578" w:rsidRDefault="00CC7131" w:rsidP="00CC7131">
            <w:r w:rsidRPr="00221A6F">
              <w:t>24.02.2022</w:t>
            </w:r>
          </w:p>
        </w:tc>
        <w:tc>
          <w:tcPr>
            <w:tcW w:w="1155" w:type="dxa"/>
            <w:vAlign w:val="center"/>
          </w:tcPr>
          <w:p w14:paraId="0331AEF1" w14:textId="2E9BDE6A" w:rsidR="00CC7131" w:rsidRDefault="00CC7131" w:rsidP="00CC7131">
            <w:r>
              <w:t>21</w:t>
            </w:r>
          </w:p>
        </w:tc>
        <w:tc>
          <w:tcPr>
            <w:tcW w:w="1011" w:type="dxa"/>
          </w:tcPr>
          <w:p w14:paraId="24110156" w14:textId="017E12C4" w:rsidR="00CC7131" w:rsidRDefault="00CC7131" w:rsidP="00CC7131">
            <w:r>
              <w:t>20</w:t>
            </w:r>
          </w:p>
        </w:tc>
        <w:tc>
          <w:tcPr>
            <w:tcW w:w="2125" w:type="dxa"/>
            <w:vAlign w:val="center"/>
          </w:tcPr>
          <w:p w14:paraId="3B6CF30C" w14:textId="20A949B6" w:rsidR="00CC7131" w:rsidRPr="00361D36" w:rsidRDefault="00CC7131" w:rsidP="00CC7131">
            <w:pPr>
              <w:jc w:val="center"/>
              <w:rPr>
                <w:color w:val="FF000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4C5286" w:rsidRPr="00A86E1B" w14:paraId="037AFB9E" w14:textId="77777777" w:rsidTr="00200C59">
        <w:trPr>
          <w:trHeight w:val="20"/>
          <w:jc w:val="center"/>
        </w:trPr>
        <w:tc>
          <w:tcPr>
            <w:tcW w:w="988" w:type="dxa"/>
          </w:tcPr>
          <w:p w14:paraId="15F140F3" w14:textId="08726C87" w:rsidR="004C5286" w:rsidRDefault="004C5286" w:rsidP="004C5286">
            <w:pPr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55D74" w14:textId="312B9CED" w:rsidR="004C5286" w:rsidRDefault="004C5286" w:rsidP="004C5286">
            <w:pPr>
              <w:rPr>
                <w:rFonts w:ascii="Calibri" w:hAnsi="Calibri" w:cs="Calibri"/>
                <w:color w:val="000000"/>
              </w:rPr>
            </w:pPr>
            <w:r w:rsidRPr="00CB3652">
              <w:rPr>
                <w:color w:val="000000" w:themeColor="text1"/>
              </w:rPr>
              <w:t>16</w:t>
            </w:r>
            <w:r>
              <w:rPr>
                <w:rFonts w:ascii="Calibri" w:hAnsi="Calibri" w:cs="Calibri"/>
                <w:color w:val="000000"/>
              </w:rPr>
              <w:t>*****</w:t>
            </w:r>
            <w:r w:rsidRPr="00CB3652">
              <w:rPr>
                <w:color w:val="000000" w:themeColor="text1"/>
              </w:rPr>
              <w:t>51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EF074D" w14:textId="2E26128E" w:rsidR="004C5286" w:rsidRDefault="004C5286" w:rsidP="004C5286">
            <w:pPr>
              <w:rPr>
                <w:rFonts w:ascii="Calibri" w:hAnsi="Calibri" w:cs="Calibri"/>
                <w:color w:val="000000"/>
              </w:rPr>
            </w:pPr>
            <w:r w:rsidRPr="00CB3652">
              <w:t>Ra</w:t>
            </w:r>
            <w:r>
              <w:t>**</w:t>
            </w:r>
            <w:r w:rsidRPr="00CB3652">
              <w:t xml:space="preserve"> ÇE</w:t>
            </w:r>
            <w:r>
              <w:t>**</w:t>
            </w:r>
            <w:bookmarkStart w:id="0" w:name="_GoBack"/>
            <w:bookmarkEnd w:id="0"/>
          </w:p>
        </w:tc>
        <w:tc>
          <w:tcPr>
            <w:tcW w:w="1559" w:type="dxa"/>
            <w:vAlign w:val="center"/>
          </w:tcPr>
          <w:p w14:paraId="58F7FED8" w14:textId="1985B1EE" w:rsidR="004C5286" w:rsidRPr="00221A6F" w:rsidRDefault="004C5286" w:rsidP="004C5286">
            <w:r w:rsidRPr="00CB3652">
              <w:t>Organizasyon</w:t>
            </w:r>
          </w:p>
        </w:tc>
        <w:tc>
          <w:tcPr>
            <w:tcW w:w="1276" w:type="dxa"/>
            <w:vAlign w:val="center"/>
          </w:tcPr>
          <w:p w14:paraId="3CF8978F" w14:textId="3907AC70" w:rsidR="004C5286" w:rsidRPr="00221A6F" w:rsidRDefault="004C5286" w:rsidP="004C5286">
            <w:r w:rsidRPr="00CB3652">
              <w:t>11.04.2022</w:t>
            </w:r>
          </w:p>
        </w:tc>
        <w:tc>
          <w:tcPr>
            <w:tcW w:w="1276" w:type="dxa"/>
            <w:vAlign w:val="center"/>
          </w:tcPr>
          <w:p w14:paraId="27DB22CA" w14:textId="766F0845" w:rsidR="004C5286" w:rsidRPr="00221A6F" w:rsidRDefault="004C5286" w:rsidP="004C5286">
            <w:r w:rsidRPr="00CB3652">
              <w:t>19.05.2022</w:t>
            </w:r>
          </w:p>
        </w:tc>
        <w:tc>
          <w:tcPr>
            <w:tcW w:w="1155" w:type="dxa"/>
            <w:vAlign w:val="center"/>
          </w:tcPr>
          <w:p w14:paraId="1CD2710F" w14:textId="1C9D3921" w:rsidR="004C5286" w:rsidRDefault="004C5286" w:rsidP="004C5286">
            <w:r>
              <w:t>20</w:t>
            </w:r>
          </w:p>
        </w:tc>
        <w:tc>
          <w:tcPr>
            <w:tcW w:w="1011" w:type="dxa"/>
          </w:tcPr>
          <w:p w14:paraId="5047FF7A" w14:textId="56A5566B" w:rsidR="004C5286" w:rsidRDefault="004C5286" w:rsidP="004C5286">
            <w:r>
              <w:t>20</w:t>
            </w:r>
          </w:p>
        </w:tc>
        <w:tc>
          <w:tcPr>
            <w:tcW w:w="2125" w:type="dxa"/>
            <w:vAlign w:val="center"/>
          </w:tcPr>
          <w:p w14:paraId="7520B98B" w14:textId="1FF11FE3" w:rsidR="004C5286" w:rsidRDefault="004C5286" w:rsidP="004C5286">
            <w:pPr>
              <w:jc w:val="center"/>
              <w:rPr>
                <w:rFonts w:cstheme="minorHAnsi"/>
                <w:b/>
                <w:color w:val="00B050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</w:tbl>
    <w:p w14:paraId="3DDDC73C" w14:textId="4AB787B2" w:rsidR="00E36554" w:rsidRDefault="00E36554" w:rsidP="00E36554">
      <w:r w:rsidRPr="00A86E1B">
        <w:rPr>
          <w:b/>
        </w:rPr>
        <w:t>Not:</w:t>
      </w:r>
      <w:r w:rsidRPr="00A86E1B">
        <w:t xml:space="preserve"> Listede ismi bulunmayan öğrenciler </w:t>
      </w:r>
      <w:r w:rsidRPr="00B52ED9">
        <w:rPr>
          <w:u w:val="single"/>
        </w:rPr>
        <w:t>NohuMakineStaj@gmail.com</w:t>
      </w:r>
      <w:r w:rsidRPr="00A86E1B">
        <w:t xml:space="preserve"> mail adresinden iletişime geçebilir.</w:t>
      </w:r>
    </w:p>
    <w:p w14:paraId="221E0F22" w14:textId="790264A9" w:rsidR="00FF0F4E" w:rsidRDefault="00FF0F4E" w:rsidP="00E36554">
      <w:r>
        <w:rPr>
          <w:vertAlign w:val="superscript"/>
        </w:rPr>
        <w:t>1</w:t>
      </w:r>
      <w:r>
        <w:t xml:space="preserve"> Stajın yapıldığı günler </w:t>
      </w:r>
      <w:r w:rsidR="00735D9C">
        <w:t>eğitim öğretim dönemi içerisine denk gelmektedir.</w:t>
      </w:r>
    </w:p>
    <w:p w14:paraId="0ADFCCB7" w14:textId="119B7126" w:rsidR="00536765" w:rsidRPr="00FF0F4E" w:rsidRDefault="00536765" w:rsidP="00536765">
      <w:r w:rsidRPr="00536765">
        <w:rPr>
          <w:vertAlign w:val="superscript"/>
        </w:rPr>
        <w:t>2</w:t>
      </w:r>
      <w:r>
        <w:t xml:space="preserve"> Staj dersi seçilmeden staj yapılmıştır.</w:t>
      </w:r>
    </w:p>
    <w:p w14:paraId="7B01DBB9" w14:textId="10BCD75E" w:rsidR="00536765" w:rsidRDefault="00536765" w:rsidP="00536765">
      <w:r>
        <w:rPr>
          <w:vertAlign w:val="superscript"/>
        </w:rPr>
        <w:t>3</w:t>
      </w:r>
      <w:r>
        <w:t xml:space="preserve"> Tek dönem toplam 45 gün staj yapılmıştır.</w:t>
      </w:r>
    </w:p>
    <w:p w14:paraId="685EE125" w14:textId="6D52C1E4" w:rsidR="00891B49" w:rsidRPr="00536765" w:rsidRDefault="00891B49" w:rsidP="00891B49">
      <w:pPr>
        <w:rPr>
          <w:vertAlign w:val="superscript"/>
        </w:rPr>
      </w:pPr>
      <w:r>
        <w:rPr>
          <w:vertAlign w:val="superscript"/>
        </w:rPr>
        <w:t>4</w:t>
      </w:r>
      <w:r>
        <w:t xml:space="preserve"> Transkript dosyası açılmıyor. </w:t>
      </w:r>
    </w:p>
    <w:p w14:paraId="379EF662" w14:textId="77777777" w:rsidR="00891B49" w:rsidRPr="00536765" w:rsidRDefault="00891B49" w:rsidP="00536765">
      <w:pPr>
        <w:rPr>
          <w:vertAlign w:val="superscript"/>
        </w:rPr>
      </w:pPr>
    </w:p>
    <w:sectPr w:rsidR="00891B49" w:rsidRPr="00536765" w:rsidSect="00E577A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E747DA"/>
    <w:multiLevelType w:val="hybridMultilevel"/>
    <w:tmpl w:val="8F8A4C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065B7"/>
    <w:multiLevelType w:val="hybridMultilevel"/>
    <w:tmpl w:val="DDFA7796"/>
    <w:lvl w:ilvl="0" w:tplc="35BA7FA8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4E4C41"/>
    <w:multiLevelType w:val="hybridMultilevel"/>
    <w:tmpl w:val="53D2137E"/>
    <w:lvl w:ilvl="0" w:tplc="BCBAB6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wMDazMDI3NLGwNDBR0lEKTi0uzszPAykwMq8FAJix5w0tAAAA"/>
  </w:docVars>
  <w:rsids>
    <w:rsidRoot w:val="00581E7F"/>
    <w:rsid w:val="00005E6E"/>
    <w:rsid w:val="00017336"/>
    <w:rsid w:val="00033612"/>
    <w:rsid w:val="0003410F"/>
    <w:rsid w:val="00040C3F"/>
    <w:rsid w:val="00044340"/>
    <w:rsid w:val="00045CF3"/>
    <w:rsid w:val="000461AB"/>
    <w:rsid w:val="00053640"/>
    <w:rsid w:val="00053F1C"/>
    <w:rsid w:val="0005535D"/>
    <w:rsid w:val="0005677E"/>
    <w:rsid w:val="00056D70"/>
    <w:rsid w:val="00066D86"/>
    <w:rsid w:val="00067578"/>
    <w:rsid w:val="0007148E"/>
    <w:rsid w:val="0007550D"/>
    <w:rsid w:val="00080FA6"/>
    <w:rsid w:val="000812CD"/>
    <w:rsid w:val="000817FE"/>
    <w:rsid w:val="0008577A"/>
    <w:rsid w:val="0008730D"/>
    <w:rsid w:val="00092794"/>
    <w:rsid w:val="000A4F13"/>
    <w:rsid w:val="000A504D"/>
    <w:rsid w:val="000A6F42"/>
    <w:rsid w:val="000B127A"/>
    <w:rsid w:val="000C41FF"/>
    <w:rsid w:val="000E1349"/>
    <w:rsid w:val="000E18DE"/>
    <w:rsid w:val="000E31BA"/>
    <w:rsid w:val="000E7C96"/>
    <w:rsid w:val="000F2295"/>
    <w:rsid w:val="000F5C98"/>
    <w:rsid w:val="000F7FE1"/>
    <w:rsid w:val="00104239"/>
    <w:rsid w:val="00114D79"/>
    <w:rsid w:val="00116A37"/>
    <w:rsid w:val="00122005"/>
    <w:rsid w:val="00127A7D"/>
    <w:rsid w:val="0013252F"/>
    <w:rsid w:val="00135F8F"/>
    <w:rsid w:val="001364EF"/>
    <w:rsid w:val="001421CC"/>
    <w:rsid w:val="00143D32"/>
    <w:rsid w:val="00157114"/>
    <w:rsid w:val="0017054F"/>
    <w:rsid w:val="00171FE2"/>
    <w:rsid w:val="00173CEA"/>
    <w:rsid w:val="00175162"/>
    <w:rsid w:val="00190311"/>
    <w:rsid w:val="00194416"/>
    <w:rsid w:val="001A11F9"/>
    <w:rsid w:val="001A2DAC"/>
    <w:rsid w:val="001A784A"/>
    <w:rsid w:val="001B56A3"/>
    <w:rsid w:val="001C22E3"/>
    <w:rsid w:val="001D087D"/>
    <w:rsid w:val="001D39B1"/>
    <w:rsid w:val="001D4639"/>
    <w:rsid w:val="001E26A4"/>
    <w:rsid w:val="001E6BCD"/>
    <w:rsid w:val="001F7910"/>
    <w:rsid w:val="00202304"/>
    <w:rsid w:val="00210C5B"/>
    <w:rsid w:val="00221A6F"/>
    <w:rsid w:val="00232B59"/>
    <w:rsid w:val="0023356C"/>
    <w:rsid w:val="0024114F"/>
    <w:rsid w:val="00242BEE"/>
    <w:rsid w:val="00243BD3"/>
    <w:rsid w:val="00247C19"/>
    <w:rsid w:val="002641D1"/>
    <w:rsid w:val="00276250"/>
    <w:rsid w:val="002764FD"/>
    <w:rsid w:val="0029004F"/>
    <w:rsid w:val="00294F06"/>
    <w:rsid w:val="00296D00"/>
    <w:rsid w:val="002A1249"/>
    <w:rsid w:val="002A5DE4"/>
    <w:rsid w:val="002D2E77"/>
    <w:rsid w:val="002D3E87"/>
    <w:rsid w:val="002D6A39"/>
    <w:rsid w:val="002F0BA8"/>
    <w:rsid w:val="002F2529"/>
    <w:rsid w:val="0030042C"/>
    <w:rsid w:val="00301235"/>
    <w:rsid w:val="00322761"/>
    <w:rsid w:val="00337EA6"/>
    <w:rsid w:val="00343430"/>
    <w:rsid w:val="00352328"/>
    <w:rsid w:val="00356A95"/>
    <w:rsid w:val="003573A2"/>
    <w:rsid w:val="00361D36"/>
    <w:rsid w:val="00373597"/>
    <w:rsid w:val="00373AA1"/>
    <w:rsid w:val="00381E2C"/>
    <w:rsid w:val="00383244"/>
    <w:rsid w:val="003918E4"/>
    <w:rsid w:val="00396B4B"/>
    <w:rsid w:val="003A0130"/>
    <w:rsid w:val="003B106A"/>
    <w:rsid w:val="003B120B"/>
    <w:rsid w:val="003B2BCF"/>
    <w:rsid w:val="003B3C3A"/>
    <w:rsid w:val="003B4508"/>
    <w:rsid w:val="003B5705"/>
    <w:rsid w:val="003B6765"/>
    <w:rsid w:val="003C08D9"/>
    <w:rsid w:val="003D1BD7"/>
    <w:rsid w:val="003D6C69"/>
    <w:rsid w:val="003E4AA4"/>
    <w:rsid w:val="003F4EAE"/>
    <w:rsid w:val="003F53FC"/>
    <w:rsid w:val="0040255D"/>
    <w:rsid w:val="00411B67"/>
    <w:rsid w:val="00413CBA"/>
    <w:rsid w:val="00415F1A"/>
    <w:rsid w:val="00421E4A"/>
    <w:rsid w:val="004240BE"/>
    <w:rsid w:val="00432386"/>
    <w:rsid w:val="00446746"/>
    <w:rsid w:val="004571D2"/>
    <w:rsid w:val="00463940"/>
    <w:rsid w:val="0046495A"/>
    <w:rsid w:val="00475F42"/>
    <w:rsid w:val="004955ED"/>
    <w:rsid w:val="004A14A0"/>
    <w:rsid w:val="004A3134"/>
    <w:rsid w:val="004A3150"/>
    <w:rsid w:val="004B06D8"/>
    <w:rsid w:val="004C49FA"/>
    <w:rsid w:val="004C5286"/>
    <w:rsid w:val="004C55B3"/>
    <w:rsid w:val="004D3049"/>
    <w:rsid w:val="004E1209"/>
    <w:rsid w:val="004E1AB4"/>
    <w:rsid w:val="004E1C14"/>
    <w:rsid w:val="004E3C73"/>
    <w:rsid w:val="004F0123"/>
    <w:rsid w:val="004F1C56"/>
    <w:rsid w:val="004F25D3"/>
    <w:rsid w:val="004F316F"/>
    <w:rsid w:val="004F54F5"/>
    <w:rsid w:val="005016AE"/>
    <w:rsid w:val="005109E4"/>
    <w:rsid w:val="005232EB"/>
    <w:rsid w:val="00532EF4"/>
    <w:rsid w:val="00536765"/>
    <w:rsid w:val="00544880"/>
    <w:rsid w:val="005465F5"/>
    <w:rsid w:val="00550FD6"/>
    <w:rsid w:val="005576C8"/>
    <w:rsid w:val="00561E8A"/>
    <w:rsid w:val="005650BE"/>
    <w:rsid w:val="00571812"/>
    <w:rsid w:val="00573DA1"/>
    <w:rsid w:val="00574BE3"/>
    <w:rsid w:val="00581E7F"/>
    <w:rsid w:val="005A7E2D"/>
    <w:rsid w:val="005B2A10"/>
    <w:rsid w:val="005C2C13"/>
    <w:rsid w:val="005C6E37"/>
    <w:rsid w:val="005D264B"/>
    <w:rsid w:val="005D2F12"/>
    <w:rsid w:val="005D3364"/>
    <w:rsid w:val="006011CD"/>
    <w:rsid w:val="006067A1"/>
    <w:rsid w:val="00606AE7"/>
    <w:rsid w:val="00611F16"/>
    <w:rsid w:val="006177FB"/>
    <w:rsid w:val="00622A25"/>
    <w:rsid w:val="00623693"/>
    <w:rsid w:val="0063280A"/>
    <w:rsid w:val="00642850"/>
    <w:rsid w:val="00655DBC"/>
    <w:rsid w:val="00667BBE"/>
    <w:rsid w:val="0067221E"/>
    <w:rsid w:val="00676F66"/>
    <w:rsid w:val="0069438B"/>
    <w:rsid w:val="006958BB"/>
    <w:rsid w:val="006B0D8C"/>
    <w:rsid w:val="006B29A5"/>
    <w:rsid w:val="006B6F1C"/>
    <w:rsid w:val="006C26CF"/>
    <w:rsid w:val="006D07F9"/>
    <w:rsid w:val="006D1782"/>
    <w:rsid w:val="006D25CC"/>
    <w:rsid w:val="006D78B3"/>
    <w:rsid w:val="006E1C10"/>
    <w:rsid w:val="006E23DC"/>
    <w:rsid w:val="006E390C"/>
    <w:rsid w:val="00704060"/>
    <w:rsid w:val="0071022D"/>
    <w:rsid w:val="00713398"/>
    <w:rsid w:val="007216B9"/>
    <w:rsid w:val="00735D76"/>
    <w:rsid w:val="00735D9C"/>
    <w:rsid w:val="00743E34"/>
    <w:rsid w:val="00756086"/>
    <w:rsid w:val="00761C35"/>
    <w:rsid w:val="0076794A"/>
    <w:rsid w:val="00771921"/>
    <w:rsid w:val="007769CD"/>
    <w:rsid w:val="00783C48"/>
    <w:rsid w:val="0078525E"/>
    <w:rsid w:val="00790E24"/>
    <w:rsid w:val="00791B6B"/>
    <w:rsid w:val="00796EF3"/>
    <w:rsid w:val="00797BB4"/>
    <w:rsid w:val="007A19F9"/>
    <w:rsid w:val="007A4A70"/>
    <w:rsid w:val="007B272F"/>
    <w:rsid w:val="007C7D1E"/>
    <w:rsid w:val="007D57AE"/>
    <w:rsid w:val="007D6006"/>
    <w:rsid w:val="007E2797"/>
    <w:rsid w:val="007E54BB"/>
    <w:rsid w:val="008116B2"/>
    <w:rsid w:val="00812DAB"/>
    <w:rsid w:val="0081510E"/>
    <w:rsid w:val="00815F2B"/>
    <w:rsid w:val="008169F3"/>
    <w:rsid w:val="00824794"/>
    <w:rsid w:val="00832C66"/>
    <w:rsid w:val="008513B1"/>
    <w:rsid w:val="00853B2E"/>
    <w:rsid w:val="0085589E"/>
    <w:rsid w:val="0086112C"/>
    <w:rsid w:val="0086632C"/>
    <w:rsid w:val="008664AB"/>
    <w:rsid w:val="00871D4F"/>
    <w:rsid w:val="008737BF"/>
    <w:rsid w:val="00882212"/>
    <w:rsid w:val="00891994"/>
    <w:rsid w:val="00891B49"/>
    <w:rsid w:val="00896FA0"/>
    <w:rsid w:val="00897261"/>
    <w:rsid w:val="008A1F0F"/>
    <w:rsid w:val="008A75B4"/>
    <w:rsid w:val="008B6DEC"/>
    <w:rsid w:val="008C3EDA"/>
    <w:rsid w:val="008C4717"/>
    <w:rsid w:val="008D376B"/>
    <w:rsid w:val="008D56CB"/>
    <w:rsid w:val="008F0405"/>
    <w:rsid w:val="008F2BF5"/>
    <w:rsid w:val="008F4225"/>
    <w:rsid w:val="008F5CB0"/>
    <w:rsid w:val="0090003C"/>
    <w:rsid w:val="0090225A"/>
    <w:rsid w:val="00902410"/>
    <w:rsid w:val="00904AB1"/>
    <w:rsid w:val="00906842"/>
    <w:rsid w:val="00917CFD"/>
    <w:rsid w:val="009226C8"/>
    <w:rsid w:val="0093119E"/>
    <w:rsid w:val="00940608"/>
    <w:rsid w:val="00946073"/>
    <w:rsid w:val="00956B70"/>
    <w:rsid w:val="009575D9"/>
    <w:rsid w:val="0096211E"/>
    <w:rsid w:val="00966B16"/>
    <w:rsid w:val="009674E7"/>
    <w:rsid w:val="009709C5"/>
    <w:rsid w:val="00993246"/>
    <w:rsid w:val="00997C84"/>
    <w:rsid w:val="009C3FE0"/>
    <w:rsid w:val="009D356B"/>
    <w:rsid w:val="009D7FD2"/>
    <w:rsid w:val="009E04DF"/>
    <w:rsid w:val="009E6661"/>
    <w:rsid w:val="009F6B26"/>
    <w:rsid w:val="00A003CB"/>
    <w:rsid w:val="00A10213"/>
    <w:rsid w:val="00A11766"/>
    <w:rsid w:val="00A21AAF"/>
    <w:rsid w:val="00A21F41"/>
    <w:rsid w:val="00A31CF4"/>
    <w:rsid w:val="00A3783D"/>
    <w:rsid w:val="00A44760"/>
    <w:rsid w:val="00A46711"/>
    <w:rsid w:val="00A50C5C"/>
    <w:rsid w:val="00A6138D"/>
    <w:rsid w:val="00A72B36"/>
    <w:rsid w:val="00A74CF9"/>
    <w:rsid w:val="00A77E88"/>
    <w:rsid w:val="00A8336F"/>
    <w:rsid w:val="00A86E1B"/>
    <w:rsid w:val="00A93209"/>
    <w:rsid w:val="00A96055"/>
    <w:rsid w:val="00AA054D"/>
    <w:rsid w:val="00AA34FD"/>
    <w:rsid w:val="00AA446C"/>
    <w:rsid w:val="00AA585F"/>
    <w:rsid w:val="00AB6C12"/>
    <w:rsid w:val="00AC6DFB"/>
    <w:rsid w:val="00AD2250"/>
    <w:rsid w:val="00AD7DC9"/>
    <w:rsid w:val="00AE45A4"/>
    <w:rsid w:val="00AF3916"/>
    <w:rsid w:val="00B0333B"/>
    <w:rsid w:val="00B038FB"/>
    <w:rsid w:val="00B067EB"/>
    <w:rsid w:val="00B0744F"/>
    <w:rsid w:val="00B07650"/>
    <w:rsid w:val="00B130FA"/>
    <w:rsid w:val="00B14518"/>
    <w:rsid w:val="00B15700"/>
    <w:rsid w:val="00B251A5"/>
    <w:rsid w:val="00B27A2A"/>
    <w:rsid w:val="00B330DA"/>
    <w:rsid w:val="00B401BD"/>
    <w:rsid w:val="00B43D72"/>
    <w:rsid w:val="00B57271"/>
    <w:rsid w:val="00B6394B"/>
    <w:rsid w:val="00B6646D"/>
    <w:rsid w:val="00B67363"/>
    <w:rsid w:val="00B70F81"/>
    <w:rsid w:val="00B828BD"/>
    <w:rsid w:val="00B84DBA"/>
    <w:rsid w:val="00B9171D"/>
    <w:rsid w:val="00B97723"/>
    <w:rsid w:val="00BA2DB0"/>
    <w:rsid w:val="00BB4C54"/>
    <w:rsid w:val="00BC057A"/>
    <w:rsid w:val="00BC6D64"/>
    <w:rsid w:val="00BC76CF"/>
    <w:rsid w:val="00BD601E"/>
    <w:rsid w:val="00BE0AE8"/>
    <w:rsid w:val="00BE2FE6"/>
    <w:rsid w:val="00BE39EF"/>
    <w:rsid w:val="00BE5F74"/>
    <w:rsid w:val="00BE64C6"/>
    <w:rsid w:val="00BF181E"/>
    <w:rsid w:val="00BF58EB"/>
    <w:rsid w:val="00C11146"/>
    <w:rsid w:val="00C13123"/>
    <w:rsid w:val="00C149D8"/>
    <w:rsid w:val="00C26CF6"/>
    <w:rsid w:val="00C37EC2"/>
    <w:rsid w:val="00C54920"/>
    <w:rsid w:val="00C5665B"/>
    <w:rsid w:val="00C56686"/>
    <w:rsid w:val="00C57626"/>
    <w:rsid w:val="00C61491"/>
    <w:rsid w:val="00C6292E"/>
    <w:rsid w:val="00C63472"/>
    <w:rsid w:val="00C63C3A"/>
    <w:rsid w:val="00C66A16"/>
    <w:rsid w:val="00C73A9F"/>
    <w:rsid w:val="00CA0CC7"/>
    <w:rsid w:val="00CB1D42"/>
    <w:rsid w:val="00CB3D43"/>
    <w:rsid w:val="00CB7D92"/>
    <w:rsid w:val="00CC6B62"/>
    <w:rsid w:val="00CC7131"/>
    <w:rsid w:val="00CD5C7B"/>
    <w:rsid w:val="00CE1212"/>
    <w:rsid w:val="00D0572F"/>
    <w:rsid w:val="00D05BF2"/>
    <w:rsid w:val="00D11241"/>
    <w:rsid w:val="00D2078B"/>
    <w:rsid w:val="00D21FD7"/>
    <w:rsid w:val="00D24EB5"/>
    <w:rsid w:val="00D308DD"/>
    <w:rsid w:val="00D34911"/>
    <w:rsid w:val="00D361C1"/>
    <w:rsid w:val="00D5501B"/>
    <w:rsid w:val="00D6112F"/>
    <w:rsid w:val="00D62D20"/>
    <w:rsid w:val="00D63656"/>
    <w:rsid w:val="00D645CA"/>
    <w:rsid w:val="00D725BE"/>
    <w:rsid w:val="00D739FD"/>
    <w:rsid w:val="00D84583"/>
    <w:rsid w:val="00D85A3C"/>
    <w:rsid w:val="00D969E5"/>
    <w:rsid w:val="00DA77EA"/>
    <w:rsid w:val="00DB2274"/>
    <w:rsid w:val="00DB2C69"/>
    <w:rsid w:val="00DB4FD6"/>
    <w:rsid w:val="00DD701F"/>
    <w:rsid w:val="00DE1C7B"/>
    <w:rsid w:val="00DE1E11"/>
    <w:rsid w:val="00DE1EE3"/>
    <w:rsid w:val="00DE4938"/>
    <w:rsid w:val="00DF6824"/>
    <w:rsid w:val="00DF784F"/>
    <w:rsid w:val="00E007D0"/>
    <w:rsid w:val="00E02ADF"/>
    <w:rsid w:val="00E13D55"/>
    <w:rsid w:val="00E1697A"/>
    <w:rsid w:val="00E247BB"/>
    <w:rsid w:val="00E36554"/>
    <w:rsid w:val="00E3779C"/>
    <w:rsid w:val="00E416ED"/>
    <w:rsid w:val="00E4239E"/>
    <w:rsid w:val="00E47397"/>
    <w:rsid w:val="00E47641"/>
    <w:rsid w:val="00E577A0"/>
    <w:rsid w:val="00E6541B"/>
    <w:rsid w:val="00E802E1"/>
    <w:rsid w:val="00E811E5"/>
    <w:rsid w:val="00E81493"/>
    <w:rsid w:val="00E9030F"/>
    <w:rsid w:val="00E953C6"/>
    <w:rsid w:val="00E95D14"/>
    <w:rsid w:val="00EA3B53"/>
    <w:rsid w:val="00EA42B0"/>
    <w:rsid w:val="00EA465E"/>
    <w:rsid w:val="00EB06CB"/>
    <w:rsid w:val="00EB1773"/>
    <w:rsid w:val="00EC0597"/>
    <w:rsid w:val="00EC5DEE"/>
    <w:rsid w:val="00ED62C5"/>
    <w:rsid w:val="00EF095E"/>
    <w:rsid w:val="00EF42BD"/>
    <w:rsid w:val="00EF6382"/>
    <w:rsid w:val="00F02395"/>
    <w:rsid w:val="00F11A5E"/>
    <w:rsid w:val="00F138EE"/>
    <w:rsid w:val="00F16C71"/>
    <w:rsid w:val="00F32717"/>
    <w:rsid w:val="00F3454A"/>
    <w:rsid w:val="00F4161E"/>
    <w:rsid w:val="00F42B4C"/>
    <w:rsid w:val="00F522EB"/>
    <w:rsid w:val="00F537D2"/>
    <w:rsid w:val="00F62EE3"/>
    <w:rsid w:val="00F64F6D"/>
    <w:rsid w:val="00F66B99"/>
    <w:rsid w:val="00F71BE3"/>
    <w:rsid w:val="00F7207A"/>
    <w:rsid w:val="00F764BC"/>
    <w:rsid w:val="00F82916"/>
    <w:rsid w:val="00F93D56"/>
    <w:rsid w:val="00FA2D95"/>
    <w:rsid w:val="00FB0C55"/>
    <w:rsid w:val="00FB4220"/>
    <w:rsid w:val="00FC38BC"/>
    <w:rsid w:val="00FD33F6"/>
    <w:rsid w:val="00FE4CBE"/>
    <w:rsid w:val="00FE7E19"/>
    <w:rsid w:val="00FF0F4E"/>
    <w:rsid w:val="00FF4537"/>
    <w:rsid w:val="00F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BEA5"/>
  <w15:chartTrackingRefBased/>
  <w15:docId w15:val="{FA2F7C76-F65F-4D7F-B614-1CA81A3F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73A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56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77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677E"/>
    <w:pPr>
      <w:spacing w:line="240" w:lineRule="auto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77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5677E"/>
    <w:pPr>
      <w:spacing w:line="240" w:lineRule="auto"/>
      <w:jc w:val="left"/>
    </w:pPr>
  </w:style>
  <w:style w:type="paragraph" w:styleId="ListParagraph">
    <w:name w:val="List Paragraph"/>
    <w:basedOn w:val="Normal"/>
    <w:uiPriority w:val="34"/>
    <w:qFormat/>
    <w:rsid w:val="006428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45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3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ga altan</dc:creator>
  <cp:keywords/>
  <dc:description/>
  <cp:lastModifiedBy>SEZER</cp:lastModifiedBy>
  <cp:revision>352</cp:revision>
  <dcterms:created xsi:type="dcterms:W3CDTF">2021-01-13T13:04:00Z</dcterms:created>
  <dcterms:modified xsi:type="dcterms:W3CDTF">2022-05-19T18:52:00Z</dcterms:modified>
</cp:coreProperties>
</file>